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6DE67" w14:textId="7416DD30" w:rsidR="00447352" w:rsidRDefault="00447352" w:rsidP="00447352">
      <w:pPr>
        <w:jc w:val="center"/>
        <w:rPr>
          <w:b/>
          <w:sz w:val="50"/>
          <w:szCs w:val="50"/>
          <w:u w:val="single"/>
        </w:rPr>
      </w:pPr>
      <w:bookmarkStart w:id="0" w:name="_Hlk87730528"/>
      <w:r>
        <w:rPr>
          <w:b/>
          <w:sz w:val="50"/>
          <w:szCs w:val="50"/>
          <w:u w:val="single"/>
        </w:rPr>
        <w:t>ALPH</w:t>
      </w:r>
      <w:r w:rsidR="00066473">
        <w:rPr>
          <w:b/>
          <w:sz w:val="50"/>
          <w:szCs w:val="50"/>
          <w:u w:val="single"/>
        </w:rPr>
        <w:t>ANUMERIC</w:t>
      </w:r>
      <w:r>
        <w:rPr>
          <w:b/>
          <w:sz w:val="50"/>
          <w:szCs w:val="50"/>
          <w:u w:val="single"/>
        </w:rPr>
        <w:t xml:space="preserve"> RECOGNITION</w:t>
      </w:r>
    </w:p>
    <w:p w14:paraId="6E9C55B9" w14:textId="77777777" w:rsidR="00447352" w:rsidRDefault="00447352" w:rsidP="00447352">
      <w:pPr>
        <w:jc w:val="center"/>
        <w:rPr>
          <w:b/>
          <w:sz w:val="50"/>
          <w:szCs w:val="50"/>
          <w:u w:val="single"/>
        </w:rPr>
      </w:pPr>
    </w:p>
    <w:p w14:paraId="18F924DB" w14:textId="15F13093" w:rsidR="00447352" w:rsidRPr="0022516D" w:rsidRDefault="00447352" w:rsidP="00447352">
      <w:pPr>
        <w:jc w:val="center"/>
        <w:rPr>
          <w:rFonts w:ascii="Castellar" w:hAnsi="Castellar"/>
          <w:b/>
          <w:sz w:val="32"/>
          <w:szCs w:val="32"/>
        </w:rPr>
      </w:pPr>
      <w:r w:rsidRPr="0022516D">
        <w:rPr>
          <w:rFonts w:ascii="Castellar" w:hAnsi="Castellar"/>
          <w:b/>
          <w:sz w:val="32"/>
          <w:szCs w:val="32"/>
        </w:rPr>
        <w:t>PROJECT FOR LEARNING PURPOSE</w:t>
      </w:r>
    </w:p>
    <w:p w14:paraId="60E13C1C" w14:textId="0BD4924F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3B1BFFDD" w14:textId="57F3C153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050B6942" w14:textId="17C604D8" w:rsidR="00447352" w:rsidRDefault="0022516D" w:rsidP="00447352">
      <w:pPr>
        <w:jc w:val="center"/>
        <w:rPr>
          <w:rFonts w:ascii="Castellar" w:hAnsi="Castellar"/>
          <w:b/>
          <w:sz w:val="28"/>
          <w:szCs w:val="28"/>
        </w:rPr>
      </w:pPr>
      <w:r>
        <w:rPr>
          <w:rFonts w:ascii="Castellar" w:hAnsi="Castellar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73088C" wp14:editId="3CC36ACA">
                <wp:simplePos x="0" y="0"/>
                <wp:positionH relativeFrom="margin">
                  <wp:align>left</wp:align>
                </wp:positionH>
                <wp:positionV relativeFrom="paragraph">
                  <wp:posOffset>128270</wp:posOffset>
                </wp:positionV>
                <wp:extent cx="2705100" cy="22574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225742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E4E62" id="Rectangle 1" o:spid="_x0000_s1026" style="position:absolute;margin-left:0;margin-top:10.1pt;width:213pt;height:177.7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" strokecolor="#1f3763 [1604]" strokeweight="1pt">
                <v:fill r:id="rId6" o:title="" recolor="t" rotate="t" type="frame"/>
                <w10:wrap anchorx="margin"/>
              </v:rect>
            </w:pict>
          </mc:Fallback>
        </mc:AlternateContent>
      </w:r>
      <w:r>
        <w:rPr>
          <w:rFonts w:ascii="Castellar" w:hAnsi="Castellar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308CCE" wp14:editId="2C306AAE">
                <wp:simplePos x="0" y="0"/>
                <wp:positionH relativeFrom="margin">
                  <wp:align>right</wp:align>
                </wp:positionH>
                <wp:positionV relativeFrom="paragraph">
                  <wp:posOffset>156845</wp:posOffset>
                </wp:positionV>
                <wp:extent cx="2705100" cy="22574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22574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7E5EBF" id="Rectangle 4" o:spid="_x0000_s1026" style="position:absolute;margin-left:161.8pt;margin-top:12.35pt;width:213pt;height:177.7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" strokecolor="#1f3763 [1604]" strokeweight="1pt">
                <v:fill r:id="rId8" o:title="" recolor="t" rotate="t" type="frame"/>
                <w10:wrap anchorx="margin"/>
              </v:rect>
            </w:pict>
          </mc:Fallback>
        </mc:AlternateContent>
      </w:r>
    </w:p>
    <w:p w14:paraId="355DF3F3" w14:textId="2FA8B299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52DBFE2C" w14:textId="50DA037E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0B3588B2" w14:textId="263A4C87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61369D7B" w14:textId="5989D53D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3F8530AD" w14:textId="54F07BEF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48B5A02C" w14:textId="163ED0A3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2605E493" w14:textId="51FA0E77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52428204" w14:textId="1CBAA9A4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5503D265" w14:textId="67626D04" w:rsidR="00447352" w:rsidRDefault="00447352" w:rsidP="00447352">
      <w:pPr>
        <w:jc w:val="center"/>
        <w:rPr>
          <w:rFonts w:ascii="Castellar" w:hAnsi="Castellar"/>
          <w:b/>
          <w:sz w:val="28"/>
          <w:szCs w:val="28"/>
        </w:rPr>
      </w:pPr>
    </w:p>
    <w:p w14:paraId="10BFDAB9" w14:textId="36D05D72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  <w:r>
        <w:rPr>
          <w:rFonts w:ascii="Castellar" w:hAnsi="Castellar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9F89D4" wp14:editId="587972F2">
                <wp:simplePos x="0" y="0"/>
                <wp:positionH relativeFrom="margin">
                  <wp:align>left</wp:align>
                </wp:positionH>
                <wp:positionV relativeFrom="paragraph">
                  <wp:posOffset>224790</wp:posOffset>
                </wp:positionV>
                <wp:extent cx="2705100" cy="22574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2257425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FD59D5" id="Rectangle 5" o:spid="_x0000_s1026" style="position:absolute;margin-left:0;margin-top:17.7pt;width:213pt;height:177.7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" strokecolor="#1f3763 [1604]" strokeweight="1pt">
                <v:fill r:id="rId10" o:title="" recolor="t" rotate="t" type="frame"/>
                <w10:wrap anchorx="margin"/>
              </v:rect>
            </w:pict>
          </mc:Fallback>
        </mc:AlternateContent>
      </w:r>
      <w:r>
        <w:rPr>
          <w:rFonts w:ascii="Castellar" w:hAnsi="Castellar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1F7377" wp14:editId="463B90AB">
                <wp:simplePos x="0" y="0"/>
                <wp:positionH relativeFrom="margin">
                  <wp:align>right</wp:align>
                </wp:positionH>
                <wp:positionV relativeFrom="paragraph">
                  <wp:posOffset>205740</wp:posOffset>
                </wp:positionV>
                <wp:extent cx="2705100" cy="225742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2257425"/>
                        </a:xfrm>
                        <a:prstGeom prst="rect">
                          <a:avLst/>
                        </a:prstGeom>
                        <a:blipFill dpi="0"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FAC49" id="Rectangle 3" o:spid="_x0000_s1026" style="position:absolute;margin-left:161.8pt;margin-top:16.2pt;width:213pt;height:177.7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" strokecolor="#1f3763 [1604]" strokeweight="1pt">
                <v:fill r:id="rId12" o:title="" recolor="t" rotate="t" type="frame"/>
                <w10:wrap anchorx="margin"/>
              </v:rect>
            </w:pict>
          </mc:Fallback>
        </mc:AlternateContent>
      </w:r>
    </w:p>
    <w:p w14:paraId="6852FE2D" w14:textId="27DBD03C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0EA4B8BF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7D753E5E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4CC3A687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6E314279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31FDE370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662D40C0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0D15C251" w14:textId="77777777" w:rsidR="0022516D" w:rsidRDefault="0022516D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</w:p>
    <w:p w14:paraId="7EFE5437" w14:textId="7119FD42" w:rsidR="00447352" w:rsidRPr="0022516D" w:rsidRDefault="00447352" w:rsidP="00447352">
      <w:pPr>
        <w:jc w:val="center"/>
        <w:rPr>
          <w:rFonts w:ascii="Abadi" w:hAnsi="Abadi"/>
          <w:b/>
          <w:color w:val="C45911" w:themeColor="accent2" w:themeShade="BF"/>
          <w:sz w:val="40"/>
          <w:szCs w:val="40"/>
        </w:rPr>
      </w:pPr>
      <w:r w:rsidRPr="0022516D">
        <w:rPr>
          <w:rFonts w:ascii="Abadi" w:hAnsi="Abadi"/>
          <w:b/>
          <w:color w:val="C45911" w:themeColor="accent2" w:themeShade="BF"/>
          <w:sz w:val="40"/>
          <w:szCs w:val="40"/>
        </w:rPr>
        <w:t xml:space="preserve">SUBMITTED BY: PRATYUSH </w:t>
      </w:r>
      <w:r w:rsidR="0022516D" w:rsidRPr="0022516D">
        <w:rPr>
          <w:rFonts w:ascii="Abadi" w:hAnsi="Abadi"/>
          <w:b/>
          <w:color w:val="C45911" w:themeColor="accent2" w:themeShade="BF"/>
          <w:sz w:val="40"/>
          <w:szCs w:val="40"/>
        </w:rPr>
        <w:t>SINGH</w:t>
      </w:r>
    </w:p>
    <w:p w14:paraId="578EA589" w14:textId="273FA05F" w:rsidR="00447352" w:rsidRPr="0022516D" w:rsidRDefault="00447352" w:rsidP="00447352">
      <w:pPr>
        <w:jc w:val="center"/>
        <w:rPr>
          <w:rFonts w:ascii="Abadi" w:hAnsi="Abadi"/>
          <w:b/>
          <w:sz w:val="40"/>
          <w:szCs w:val="40"/>
        </w:rPr>
      </w:pPr>
    </w:p>
    <w:p w14:paraId="4EF81382" w14:textId="2C3B938C" w:rsidR="00447352" w:rsidRPr="0022516D" w:rsidRDefault="0022516D" w:rsidP="00447352">
      <w:pPr>
        <w:jc w:val="center"/>
        <w:rPr>
          <w:rFonts w:ascii="Abadi" w:hAnsi="Abadi"/>
          <w:b/>
          <w:color w:val="70AD47" w:themeColor="accent6"/>
          <w:sz w:val="40"/>
          <w:szCs w:val="40"/>
        </w:rPr>
      </w:pPr>
      <w:r w:rsidRPr="0022516D">
        <w:rPr>
          <w:rFonts w:ascii="Abadi" w:hAnsi="Abadi"/>
          <w:b/>
          <w:color w:val="70AD47" w:themeColor="accent6"/>
          <w:sz w:val="40"/>
          <w:szCs w:val="40"/>
        </w:rPr>
        <w:t>SUBMITTED TO: MISS MALLIKA SRIVASTAVA</w:t>
      </w:r>
    </w:p>
    <w:p w14:paraId="2D5F9D83" w14:textId="05375E16" w:rsidR="00447352" w:rsidRPr="0022516D" w:rsidRDefault="00447352" w:rsidP="00447352">
      <w:pPr>
        <w:jc w:val="center"/>
        <w:rPr>
          <w:rFonts w:ascii="Abadi" w:hAnsi="Abadi"/>
          <w:b/>
          <w:sz w:val="40"/>
          <w:szCs w:val="40"/>
        </w:rPr>
      </w:pPr>
    </w:p>
    <w:p w14:paraId="2C30CD94" w14:textId="7859016F" w:rsidR="00A55679" w:rsidRPr="009531A1" w:rsidRDefault="0022516D" w:rsidP="009531A1">
      <w:pPr>
        <w:jc w:val="center"/>
        <w:rPr>
          <w:rFonts w:ascii="Abadi" w:hAnsi="Abadi"/>
          <w:b/>
          <w:color w:val="4472C4" w:themeColor="accent1"/>
          <w:sz w:val="40"/>
          <w:szCs w:val="40"/>
        </w:rPr>
      </w:pPr>
      <w:r w:rsidRPr="0022516D">
        <w:rPr>
          <w:rFonts w:ascii="Abadi" w:hAnsi="Abadi"/>
          <w:b/>
          <w:color w:val="4472C4" w:themeColor="accent1"/>
          <w:sz w:val="40"/>
          <w:szCs w:val="40"/>
        </w:rPr>
        <w:t>BATCH: 21DAT-063</w:t>
      </w:r>
      <w:bookmarkEnd w:id="0"/>
    </w:p>
    <w:p w14:paraId="5B7FAE64" w14:textId="48E4658D" w:rsidR="00DD4576" w:rsidRDefault="00DD4576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lastRenderedPageBreak/>
        <w:t>CONTENT TABLE:</w:t>
      </w:r>
    </w:p>
    <w:p w14:paraId="7D18A1CB" w14:textId="77777777" w:rsidR="00383F87" w:rsidRDefault="00383F87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tbl>
      <w:tblPr>
        <w:tblStyle w:val="TableGrid"/>
        <w:tblW w:w="9466" w:type="dxa"/>
        <w:tblLook w:val="04A0" w:firstRow="1" w:lastRow="0" w:firstColumn="1" w:lastColumn="0" w:noHBand="0" w:noVBand="1"/>
      </w:tblPr>
      <w:tblGrid>
        <w:gridCol w:w="1780"/>
        <w:gridCol w:w="4530"/>
        <w:gridCol w:w="3156"/>
      </w:tblGrid>
      <w:tr w:rsidR="00DD4576" w14:paraId="0FC8DC29" w14:textId="77777777" w:rsidTr="00383F87">
        <w:trPr>
          <w:trHeight w:val="543"/>
        </w:trPr>
        <w:tc>
          <w:tcPr>
            <w:tcW w:w="1780" w:type="dxa"/>
          </w:tcPr>
          <w:p w14:paraId="6D60629D" w14:textId="7877695B" w:rsidR="00DD4576" w:rsidRPr="00DD4576" w:rsidRDefault="00DD4576">
            <w:pPr>
              <w:rPr>
                <w:rFonts w:asciiTheme="minorHAnsi" w:hAnsiTheme="minorHAnsi" w:cstheme="minorHAnsi"/>
                <w:color w:val="222222"/>
                <w:sz w:val="36"/>
                <w:szCs w:val="36"/>
                <w:u w:val="single"/>
                <w:shd w:val="clear" w:color="auto" w:fill="FFFFFF"/>
              </w:rPr>
            </w:pPr>
            <w:r w:rsidRPr="00DD4576">
              <w:rPr>
                <w:rFonts w:asciiTheme="minorHAnsi" w:hAnsiTheme="minorHAnsi" w:cstheme="minorHAnsi"/>
                <w:color w:val="222222"/>
                <w:sz w:val="36"/>
                <w:szCs w:val="36"/>
                <w:u w:val="single"/>
                <w:shd w:val="clear" w:color="auto" w:fill="FFFFFF"/>
              </w:rPr>
              <w:t>S.NO.</w:t>
            </w:r>
          </w:p>
        </w:tc>
        <w:tc>
          <w:tcPr>
            <w:tcW w:w="4530" w:type="dxa"/>
          </w:tcPr>
          <w:p w14:paraId="25B41EEB" w14:textId="60FC616B" w:rsidR="00DD4576" w:rsidRPr="00383F87" w:rsidRDefault="00DD4576" w:rsidP="00383F87">
            <w:pPr>
              <w:jc w:val="center"/>
              <w:rPr>
                <w:rFonts w:asciiTheme="minorHAnsi" w:hAnsiTheme="minorHAnsi" w:cstheme="minorHAnsi"/>
                <w:color w:val="222222"/>
                <w:sz w:val="36"/>
                <w:szCs w:val="36"/>
                <w:u w:val="single"/>
                <w:shd w:val="clear" w:color="auto" w:fill="FFFFFF"/>
              </w:rPr>
            </w:pPr>
            <w:r w:rsidRPr="00383F87">
              <w:rPr>
                <w:rFonts w:asciiTheme="minorHAnsi" w:hAnsiTheme="minorHAnsi" w:cstheme="minorHAnsi"/>
                <w:color w:val="222222"/>
                <w:sz w:val="36"/>
                <w:szCs w:val="36"/>
                <w:u w:val="single"/>
                <w:shd w:val="clear" w:color="auto" w:fill="FFFFFF"/>
              </w:rPr>
              <w:t>TOPICS</w:t>
            </w:r>
          </w:p>
        </w:tc>
        <w:tc>
          <w:tcPr>
            <w:tcW w:w="3156" w:type="dxa"/>
          </w:tcPr>
          <w:p w14:paraId="0A12D6D8" w14:textId="2B249996" w:rsidR="00DD4576" w:rsidRPr="00383F87" w:rsidRDefault="00DD4576" w:rsidP="00383F87">
            <w:pPr>
              <w:jc w:val="center"/>
              <w:rPr>
                <w:rFonts w:asciiTheme="minorHAnsi" w:hAnsiTheme="minorHAnsi" w:cstheme="minorHAnsi"/>
                <w:color w:val="222222"/>
                <w:sz w:val="36"/>
                <w:szCs w:val="36"/>
                <w:u w:val="single"/>
                <w:shd w:val="clear" w:color="auto" w:fill="FFFFFF"/>
              </w:rPr>
            </w:pPr>
            <w:r w:rsidRPr="00383F87">
              <w:rPr>
                <w:rFonts w:asciiTheme="minorHAnsi" w:hAnsiTheme="minorHAnsi" w:cstheme="minorHAnsi"/>
                <w:color w:val="222222"/>
                <w:sz w:val="36"/>
                <w:szCs w:val="36"/>
                <w:u w:val="single"/>
                <w:shd w:val="clear" w:color="auto" w:fill="FFFFFF"/>
              </w:rPr>
              <w:t>PAGE</w:t>
            </w:r>
          </w:p>
        </w:tc>
      </w:tr>
      <w:tr w:rsidR="00DD4576" w14:paraId="2E99926A" w14:textId="77777777" w:rsidTr="00383F87">
        <w:trPr>
          <w:trHeight w:val="652"/>
        </w:trPr>
        <w:tc>
          <w:tcPr>
            <w:tcW w:w="1780" w:type="dxa"/>
          </w:tcPr>
          <w:p w14:paraId="27B2D382" w14:textId="107DB210" w:rsidR="00DD4576" w:rsidRPr="00383F87" w:rsidRDefault="00383F87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83F87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1</w:t>
            </w:r>
          </w:p>
        </w:tc>
        <w:tc>
          <w:tcPr>
            <w:tcW w:w="4530" w:type="dxa"/>
          </w:tcPr>
          <w:p w14:paraId="1268E810" w14:textId="4E7A313A" w:rsidR="00DD4576" w:rsidRPr="003E418D" w:rsidRDefault="00383F87" w:rsidP="003E418D">
            <w:pPr>
              <w:jc w:val="center"/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E418D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ABSTRACT</w:t>
            </w:r>
          </w:p>
        </w:tc>
        <w:tc>
          <w:tcPr>
            <w:tcW w:w="3156" w:type="dxa"/>
          </w:tcPr>
          <w:p w14:paraId="5D9B6C60" w14:textId="3299A238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3</w:t>
            </w:r>
          </w:p>
        </w:tc>
      </w:tr>
      <w:tr w:rsidR="00DD4576" w14:paraId="67120CAA" w14:textId="77777777" w:rsidTr="00383F87">
        <w:trPr>
          <w:trHeight w:val="670"/>
        </w:trPr>
        <w:tc>
          <w:tcPr>
            <w:tcW w:w="1780" w:type="dxa"/>
          </w:tcPr>
          <w:p w14:paraId="5492C9CB" w14:textId="4124CE3A" w:rsidR="00DD4576" w:rsidRPr="00383F87" w:rsidRDefault="00383F87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83F87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2</w:t>
            </w:r>
          </w:p>
        </w:tc>
        <w:tc>
          <w:tcPr>
            <w:tcW w:w="4530" w:type="dxa"/>
          </w:tcPr>
          <w:p w14:paraId="1E54500F" w14:textId="2A396FFA" w:rsidR="00DD4576" w:rsidRPr="003E418D" w:rsidRDefault="003E418D" w:rsidP="003E418D">
            <w:pPr>
              <w:jc w:val="center"/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E418D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SUMMARY</w:t>
            </w:r>
          </w:p>
        </w:tc>
        <w:tc>
          <w:tcPr>
            <w:tcW w:w="3156" w:type="dxa"/>
          </w:tcPr>
          <w:p w14:paraId="239004BA" w14:textId="4AF10E11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3</w:t>
            </w:r>
          </w:p>
        </w:tc>
      </w:tr>
      <w:tr w:rsidR="00DD4576" w14:paraId="7F80FC2A" w14:textId="77777777" w:rsidTr="00383F87">
        <w:trPr>
          <w:trHeight w:val="652"/>
        </w:trPr>
        <w:tc>
          <w:tcPr>
            <w:tcW w:w="1780" w:type="dxa"/>
          </w:tcPr>
          <w:p w14:paraId="3A7CBF55" w14:textId="3C086CAC" w:rsidR="00DD4576" w:rsidRPr="00383F87" w:rsidRDefault="00383F87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83F87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3</w:t>
            </w:r>
          </w:p>
        </w:tc>
        <w:tc>
          <w:tcPr>
            <w:tcW w:w="4530" w:type="dxa"/>
          </w:tcPr>
          <w:p w14:paraId="5EC4F718" w14:textId="50294C34" w:rsidR="00DD4576" w:rsidRPr="003E418D" w:rsidRDefault="003E418D" w:rsidP="003E418D">
            <w:pPr>
              <w:jc w:val="center"/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E418D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OBJECTIVES</w:t>
            </w:r>
          </w:p>
        </w:tc>
        <w:tc>
          <w:tcPr>
            <w:tcW w:w="3156" w:type="dxa"/>
          </w:tcPr>
          <w:p w14:paraId="45483E0B" w14:textId="1CB58635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4</w:t>
            </w:r>
          </w:p>
        </w:tc>
      </w:tr>
      <w:tr w:rsidR="00DD4576" w14:paraId="6EFD0FB2" w14:textId="77777777" w:rsidTr="00383F87">
        <w:trPr>
          <w:trHeight w:val="670"/>
        </w:trPr>
        <w:tc>
          <w:tcPr>
            <w:tcW w:w="1780" w:type="dxa"/>
          </w:tcPr>
          <w:p w14:paraId="1256E51A" w14:textId="2A3DE804" w:rsidR="00DD4576" w:rsidRPr="00383F87" w:rsidRDefault="00383F87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83F87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4</w:t>
            </w:r>
          </w:p>
        </w:tc>
        <w:tc>
          <w:tcPr>
            <w:tcW w:w="4530" w:type="dxa"/>
          </w:tcPr>
          <w:p w14:paraId="2A9FC414" w14:textId="4C3E089B" w:rsidR="00DD4576" w:rsidRPr="003E418D" w:rsidRDefault="003E418D" w:rsidP="003E418D">
            <w:pPr>
              <w:jc w:val="center"/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3E418D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DETAILS OF PROCESS</w:t>
            </w:r>
          </w:p>
        </w:tc>
        <w:tc>
          <w:tcPr>
            <w:tcW w:w="3156" w:type="dxa"/>
          </w:tcPr>
          <w:p w14:paraId="4E31FE7E" w14:textId="43102A97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5 to 12</w:t>
            </w:r>
          </w:p>
        </w:tc>
      </w:tr>
      <w:tr w:rsidR="00DD4576" w14:paraId="7D56A7E5" w14:textId="77777777" w:rsidTr="00383F87">
        <w:trPr>
          <w:trHeight w:val="652"/>
        </w:trPr>
        <w:tc>
          <w:tcPr>
            <w:tcW w:w="1780" w:type="dxa"/>
          </w:tcPr>
          <w:p w14:paraId="7D501D64" w14:textId="536F5181" w:rsidR="00DD4576" w:rsidRPr="00383F87" w:rsidRDefault="003E418D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4.1</w:t>
            </w:r>
          </w:p>
        </w:tc>
        <w:tc>
          <w:tcPr>
            <w:tcW w:w="4530" w:type="dxa"/>
          </w:tcPr>
          <w:p w14:paraId="05847DBE" w14:textId="37C8EF91" w:rsidR="00DD4576" w:rsidRDefault="00524346" w:rsidP="00524346">
            <w:pPr>
              <w:jc w:val="center"/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 w:rsidRPr="0039048A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IMPORTING DATASET</w:t>
            </w:r>
          </w:p>
        </w:tc>
        <w:tc>
          <w:tcPr>
            <w:tcW w:w="3156" w:type="dxa"/>
          </w:tcPr>
          <w:p w14:paraId="46D8919A" w14:textId="5E3EC430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5</w:t>
            </w:r>
          </w:p>
        </w:tc>
      </w:tr>
      <w:tr w:rsidR="00DD4576" w14:paraId="58293ACC" w14:textId="77777777" w:rsidTr="00383F87">
        <w:trPr>
          <w:trHeight w:val="670"/>
        </w:trPr>
        <w:tc>
          <w:tcPr>
            <w:tcW w:w="1780" w:type="dxa"/>
          </w:tcPr>
          <w:p w14:paraId="0073EC10" w14:textId="59D59C20" w:rsidR="00DD4576" w:rsidRPr="00383F87" w:rsidRDefault="003E418D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4.2</w:t>
            </w:r>
          </w:p>
        </w:tc>
        <w:tc>
          <w:tcPr>
            <w:tcW w:w="4530" w:type="dxa"/>
          </w:tcPr>
          <w:p w14:paraId="7A33DCA1" w14:textId="4ED1A7F1" w:rsidR="00DD4576" w:rsidRDefault="00524346" w:rsidP="00524346">
            <w:pPr>
              <w:jc w:val="center"/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DATA PRE-PROCESSING</w:t>
            </w:r>
          </w:p>
        </w:tc>
        <w:tc>
          <w:tcPr>
            <w:tcW w:w="3156" w:type="dxa"/>
          </w:tcPr>
          <w:p w14:paraId="32A3FCE2" w14:textId="28F93D68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7</w:t>
            </w:r>
          </w:p>
        </w:tc>
      </w:tr>
      <w:tr w:rsidR="00DD4576" w14:paraId="1A541A70" w14:textId="77777777" w:rsidTr="00383F87">
        <w:trPr>
          <w:trHeight w:val="652"/>
        </w:trPr>
        <w:tc>
          <w:tcPr>
            <w:tcW w:w="1780" w:type="dxa"/>
          </w:tcPr>
          <w:p w14:paraId="40C19600" w14:textId="0EEBB07C" w:rsidR="00DD4576" w:rsidRPr="00383F87" w:rsidRDefault="003E418D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4</w:t>
            </w:r>
            <w:r w:rsidR="00524346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.3</w:t>
            </w:r>
          </w:p>
        </w:tc>
        <w:tc>
          <w:tcPr>
            <w:tcW w:w="4530" w:type="dxa"/>
          </w:tcPr>
          <w:p w14:paraId="5DA45B6F" w14:textId="668D3C1D" w:rsidR="00DD4576" w:rsidRDefault="00524346" w:rsidP="00524346">
            <w:pPr>
              <w:jc w:val="center"/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 w:rsidRPr="0036797E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INTERPRETATION OF DATA</w:t>
            </w:r>
          </w:p>
        </w:tc>
        <w:tc>
          <w:tcPr>
            <w:tcW w:w="3156" w:type="dxa"/>
          </w:tcPr>
          <w:p w14:paraId="05549E93" w14:textId="7CB57BB2" w:rsidR="00DD4576" w:rsidRDefault="000A52C8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8</w:t>
            </w:r>
          </w:p>
        </w:tc>
      </w:tr>
      <w:tr w:rsidR="003E418D" w14:paraId="75109F52" w14:textId="77777777" w:rsidTr="00383F87">
        <w:trPr>
          <w:trHeight w:val="652"/>
        </w:trPr>
        <w:tc>
          <w:tcPr>
            <w:tcW w:w="1780" w:type="dxa"/>
          </w:tcPr>
          <w:p w14:paraId="3A2A30EC" w14:textId="5819255C" w:rsidR="003E418D" w:rsidRPr="00383F87" w:rsidRDefault="00524346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4.4</w:t>
            </w:r>
          </w:p>
        </w:tc>
        <w:tc>
          <w:tcPr>
            <w:tcW w:w="4530" w:type="dxa"/>
          </w:tcPr>
          <w:p w14:paraId="059D06CE" w14:textId="77777777" w:rsidR="00524346" w:rsidRPr="00524346" w:rsidRDefault="00524346" w:rsidP="00524346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524346"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BUILDING AND TRAINING MODEL:</w:t>
            </w:r>
          </w:p>
          <w:p w14:paraId="7FA3A420" w14:textId="77777777" w:rsidR="003E418D" w:rsidRDefault="003E418D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</w:p>
        </w:tc>
        <w:tc>
          <w:tcPr>
            <w:tcW w:w="3156" w:type="dxa"/>
          </w:tcPr>
          <w:p w14:paraId="43DC4A06" w14:textId="21468E66" w:rsidR="003E418D" w:rsidRDefault="00F27E8D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9</w:t>
            </w:r>
          </w:p>
        </w:tc>
      </w:tr>
      <w:tr w:rsidR="003E418D" w14:paraId="0D272248" w14:textId="77777777" w:rsidTr="00383F87">
        <w:trPr>
          <w:trHeight w:val="652"/>
        </w:trPr>
        <w:tc>
          <w:tcPr>
            <w:tcW w:w="1780" w:type="dxa"/>
          </w:tcPr>
          <w:p w14:paraId="19BCF026" w14:textId="2B3BAA2E" w:rsidR="003E418D" w:rsidRPr="00383F87" w:rsidRDefault="00524346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4.5</w:t>
            </w:r>
          </w:p>
        </w:tc>
        <w:tc>
          <w:tcPr>
            <w:tcW w:w="4530" w:type="dxa"/>
          </w:tcPr>
          <w:p w14:paraId="00558FE4" w14:textId="6B1809C7" w:rsidR="003E418D" w:rsidRDefault="00524346" w:rsidP="00524346">
            <w:pPr>
              <w:jc w:val="center"/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  <w:t>TESTING AND EVALUATION</w:t>
            </w:r>
          </w:p>
        </w:tc>
        <w:tc>
          <w:tcPr>
            <w:tcW w:w="3156" w:type="dxa"/>
          </w:tcPr>
          <w:p w14:paraId="6D7DC623" w14:textId="49A7F6B2" w:rsidR="003E418D" w:rsidRDefault="00F27E8D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10</w:t>
            </w:r>
          </w:p>
        </w:tc>
      </w:tr>
      <w:tr w:rsidR="003E418D" w14:paraId="0A93884B" w14:textId="77777777" w:rsidTr="00383F87">
        <w:trPr>
          <w:trHeight w:val="652"/>
        </w:trPr>
        <w:tc>
          <w:tcPr>
            <w:tcW w:w="1780" w:type="dxa"/>
          </w:tcPr>
          <w:p w14:paraId="315AE5DF" w14:textId="2AFC7337" w:rsidR="003E418D" w:rsidRPr="00383F87" w:rsidRDefault="00524346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5</w:t>
            </w:r>
          </w:p>
        </w:tc>
        <w:tc>
          <w:tcPr>
            <w:tcW w:w="4530" w:type="dxa"/>
          </w:tcPr>
          <w:p w14:paraId="07315AF5" w14:textId="22896F61" w:rsidR="003E418D" w:rsidRPr="00524346" w:rsidRDefault="00524346" w:rsidP="00524346">
            <w:pPr>
              <w:jc w:val="center"/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524346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REQUIREMENTS</w:t>
            </w:r>
          </w:p>
        </w:tc>
        <w:tc>
          <w:tcPr>
            <w:tcW w:w="3156" w:type="dxa"/>
          </w:tcPr>
          <w:p w14:paraId="0B7B0C4C" w14:textId="3E422E20" w:rsidR="003E418D" w:rsidRDefault="00F27E8D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12</w:t>
            </w:r>
          </w:p>
        </w:tc>
      </w:tr>
      <w:tr w:rsidR="003E418D" w14:paraId="67913315" w14:textId="77777777" w:rsidTr="00383F87">
        <w:trPr>
          <w:trHeight w:val="652"/>
        </w:trPr>
        <w:tc>
          <w:tcPr>
            <w:tcW w:w="1780" w:type="dxa"/>
          </w:tcPr>
          <w:p w14:paraId="58E06010" w14:textId="31DCC9EA" w:rsidR="003E418D" w:rsidRPr="00383F87" w:rsidRDefault="00524346">
            <w:pP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6</w:t>
            </w:r>
          </w:p>
        </w:tc>
        <w:tc>
          <w:tcPr>
            <w:tcW w:w="4530" w:type="dxa"/>
          </w:tcPr>
          <w:p w14:paraId="32D23635" w14:textId="650F6E4E" w:rsidR="003E418D" w:rsidRPr="00524346" w:rsidRDefault="00524346" w:rsidP="00524346">
            <w:pPr>
              <w:jc w:val="center"/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</w:pPr>
            <w:r w:rsidRPr="00524346">
              <w:rPr>
                <w:rFonts w:asciiTheme="minorHAnsi" w:hAnsiTheme="minorHAnsi" w:cstheme="minorHAnsi"/>
                <w:color w:val="222222"/>
                <w:sz w:val="44"/>
                <w:szCs w:val="44"/>
                <w:shd w:val="clear" w:color="auto" w:fill="FFFFFF"/>
              </w:rPr>
              <w:t>CODE LINK</w:t>
            </w:r>
          </w:p>
        </w:tc>
        <w:tc>
          <w:tcPr>
            <w:tcW w:w="3156" w:type="dxa"/>
          </w:tcPr>
          <w:p w14:paraId="4576546A" w14:textId="1D48490C" w:rsidR="003E418D" w:rsidRDefault="00F27E8D">
            <w:pP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/>
                <w:bCs/>
                <w:color w:val="222222"/>
                <w:sz w:val="44"/>
                <w:szCs w:val="44"/>
                <w:u w:val="single"/>
                <w:shd w:val="clear" w:color="auto" w:fill="FFFFFF"/>
              </w:rPr>
              <w:t>12</w:t>
            </w:r>
          </w:p>
        </w:tc>
      </w:tr>
    </w:tbl>
    <w:p w14:paraId="564C8F15" w14:textId="006FC906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4BB951C3" w14:textId="757213AB" w:rsidR="00A55679" w:rsidRDefault="000A52C8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>IMAGE AND TABLE CONTENT:</w:t>
      </w:r>
    </w:p>
    <w:p w14:paraId="3469780A" w14:textId="4D2EE748" w:rsidR="000A52C8" w:rsidRDefault="000A52C8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1B6B9238" w14:textId="7927007C" w:rsidR="000A52C8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Figure1:      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(page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5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)</w:t>
      </w:r>
      <w:proofErr w:type="gramEnd"/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44F6DA83" w14:textId="11BF593E" w:rsidR="000A52C8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Figure2:       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(page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7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)</w:t>
      </w:r>
      <w:proofErr w:type="gramEnd"/>
    </w:p>
    <w:p w14:paraId="50B830B4" w14:textId="74CF5804" w:rsidR="000A52C8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Figure3:    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(page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8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)</w:t>
      </w:r>
    </w:p>
    <w:p w14:paraId="736B5C45" w14:textId="51709002" w:rsidR="000A52C8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Figure4: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(page</w:t>
      </w:r>
      <w:proofErr w:type="gramStart"/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9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)</w:t>
      </w:r>
      <w:proofErr w:type="gramEnd"/>
    </w:p>
    <w:p w14:paraId="01228A44" w14:textId="5D0DB80E" w:rsidR="000A52C8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Figure5: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(page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10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)</w:t>
      </w:r>
    </w:p>
    <w:p w14:paraId="31B5BF19" w14:textId="6567AFD0" w:rsidR="000A52C8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Figure6: 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(page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11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 )</w:t>
      </w:r>
      <w:proofErr w:type="gramEnd"/>
    </w:p>
    <w:p w14:paraId="4F877282" w14:textId="571540E7" w:rsidR="00A55679" w:rsidRPr="000A52C8" w:rsidRDefault="000A52C8" w:rsidP="000A52C8">
      <w:pPr>
        <w:ind w:left="2160"/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</w:pP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Table1:               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ab/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 xml:space="preserve">(page </w:t>
      </w:r>
      <w:r w:rsidR="00F27E8D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11</w:t>
      </w:r>
      <w:r w:rsidRPr="000A52C8">
        <w:rPr>
          <w:rFonts w:asciiTheme="minorHAnsi" w:hAnsiTheme="minorHAnsi" w:cstheme="minorHAnsi"/>
          <w:b/>
          <w:bCs/>
          <w:color w:val="222222"/>
          <w:sz w:val="24"/>
          <w:szCs w:val="24"/>
          <w:shd w:val="clear" w:color="auto" w:fill="FFFFFF"/>
        </w:rPr>
        <w:t>)</w:t>
      </w:r>
    </w:p>
    <w:p w14:paraId="44081D27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3BF0C638" w14:textId="5D93A938" w:rsidR="00524346" w:rsidRDefault="00524346" w:rsidP="00524346">
      <w:pP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>ABSTRACT</w:t>
      </w:r>
      <w:r w:rsidRPr="009531A1">
        <w:rPr>
          <w:rFonts w:asciiTheme="minorHAnsi" w:hAnsiTheme="minorHAnsi" w:cstheme="minorHAnsi"/>
          <w:b/>
          <w:bCs/>
          <w:color w:val="222222"/>
          <w:sz w:val="44"/>
          <w:szCs w:val="44"/>
          <w:shd w:val="clear" w:color="auto" w:fill="FFFFFF"/>
        </w:rPr>
        <w:t>:</w:t>
      </w:r>
      <w:r w:rsidR="009531A1" w:rsidRPr="009531A1">
        <w:rPr>
          <w:rFonts w:asciiTheme="minorHAnsi" w:hAnsiTheme="minorHAnsi" w:cstheme="minorHAnsi"/>
          <w:b/>
          <w:bCs/>
          <w:color w:val="222222"/>
          <w:sz w:val="44"/>
          <w:szCs w:val="44"/>
          <w:shd w:val="clear" w:color="auto" w:fill="FFFFFF"/>
        </w:rPr>
        <w:t xml:space="preserve"> </w:t>
      </w:r>
      <w:r w:rsidRPr="009531A1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This project is small ML, which in </w:t>
      </w:r>
      <w:r w:rsidR="009531A1" w:rsidRPr="009531A1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intended</w:t>
      </w:r>
      <w:r w:rsidRPr="009531A1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 to help </w:t>
      </w:r>
      <w:proofErr w:type="gramStart"/>
      <w:r w:rsidRPr="009531A1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others(</w:t>
      </w:r>
      <w:proofErr w:type="gramEnd"/>
      <w:r w:rsidRPr="009531A1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on opensource ) to get the basic taste of ML related projects.</w:t>
      </w:r>
    </w:p>
    <w:p w14:paraId="5D3411BE" w14:textId="319995AB" w:rsidR="009531A1" w:rsidRDefault="009531A1" w:rsidP="00524346">
      <w:pP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</w:p>
    <w:p w14:paraId="6C0F8D52" w14:textId="7C570FDF" w:rsidR="009531A1" w:rsidRPr="00290E37" w:rsidRDefault="009531A1" w:rsidP="00524346">
      <w:pP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 xml:space="preserve">PROJECT SUMMARY: </w:t>
      </w:r>
      <w:r w:rsidRPr="00290E37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This project is based on Alphanumeric recognition capability using EMNIST </w:t>
      </w:r>
      <w:proofErr w:type="spellStart"/>
      <w:r w:rsidRPr="00290E37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by</w:t>
      </w:r>
      <w:r w:rsidR="00290E37" w:rsidRPr="00290E37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class</w:t>
      </w:r>
      <w:proofErr w:type="spellEnd"/>
      <w:r w:rsidR="00290E37" w:rsidRPr="00290E37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 DATASET using </w:t>
      </w:r>
      <w:proofErr w:type="spellStart"/>
      <w:r w:rsidR="00290E37" w:rsidRPr="00290E37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Sklearn</w:t>
      </w:r>
      <w:proofErr w:type="spellEnd"/>
      <w:r w:rsidR="00290E37" w:rsidRPr="00290E37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 Logistic regression model using saga solver optimisation.</w:t>
      </w:r>
    </w:p>
    <w:p w14:paraId="746B75EB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2A9C87A7" w14:textId="4B4B0A89" w:rsidR="00A55679" w:rsidRDefault="00290E37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  <w:r w:rsidRPr="00290E37"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>OBJECTIVES</w:t>
      </w:r>
      <w: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>:</w:t>
      </w:r>
    </w:p>
    <w:p w14:paraId="53E79514" w14:textId="75903FDF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39EF43F3" w14:textId="2DA6D04B" w:rsidR="00290E37" w:rsidRDefault="00290E37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  <w:r w:rsidRPr="00290E37">
        <w:rPr>
          <w:rFonts w:asciiTheme="minorHAnsi" w:hAnsiTheme="minorHAnsi" w:cstheme="minorHAnsi"/>
          <w:b/>
          <w:bCs/>
          <w:color w:val="222222"/>
          <w:sz w:val="44"/>
          <w:szCs w:val="44"/>
          <w:shd w:val="clear" w:color="auto" w:fill="FFFFFF"/>
        </w:rPr>
        <w:t xml:space="preserve">                 </w:t>
      </w:r>
      <w:r>
        <w:rPr>
          <w:rFonts w:asciiTheme="minorHAnsi" w:hAnsiTheme="minorHAnsi" w:cstheme="minorHAnsi"/>
          <w:b/>
          <w:bCs/>
          <w:noProof/>
          <w:color w:val="222222"/>
          <w:sz w:val="44"/>
          <w:szCs w:val="44"/>
          <w:u w:val="single"/>
          <w:shd w:val="clear" w:color="auto" w:fill="FFFFFF"/>
        </w:rPr>
        <w:drawing>
          <wp:inline distT="0" distB="0" distL="0" distR="0" wp14:anchorId="08EB2D74" wp14:editId="2A2FC4F7">
            <wp:extent cx="3049143" cy="43148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633" cy="43211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7A5C7" w14:textId="77777777" w:rsidR="00290E37" w:rsidRDefault="00290E37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526726BE" w14:textId="5036B483" w:rsidR="00A55679" w:rsidRDefault="00290E37" w:rsidP="00290E37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 Idea of making this project in my mind come, because I feel it is very difficult in ML, to get proper data and logics for preparing ML model.</w:t>
      </w:r>
    </w:p>
    <w:p w14:paraId="5DB7E592" w14:textId="5641A6E7" w:rsidR="00290E37" w:rsidRDefault="00290E37" w:rsidP="00290E37">
      <w:pPr>
        <w:pStyle w:val="ListParagraph"/>
        <w:ind w:left="2160"/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</w:p>
    <w:p w14:paraId="329ED5A2" w14:textId="2FACD292" w:rsidR="00290E37" w:rsidRDefault="00290E37" w:rsidP="00290E37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  <w:proofErr w:type="gramStart"/>
      <w: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So</w:t>
      </w:r>
      <w:proofErr w:type="gramEnd"/>
      <w: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 to help people in opensource I decided to work on this small project, so that they can get a help while exploring the basics of the ML courses</w:t>
      </w:r>
    </w:p>
    <w:p w14:paraId="5142C77F" w14:textId="77777777" w:rsidR="00290E37" w:rsidRPr="00290E37" w:rsidRDefault="00290E37" w:rsidP="00290E37">
      <w:pPr>
        <w:pStyle w:val="ListParagraph"/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</w:p>
    <w:p w14:paraId="1416FF09" w14:textId="09F57F17" w:rsidR="00290E37" w:rsidRPr="00290E37" w:rsidRDefault="00290E37" w:rsidP="00290E37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I have decided to </w:t>
      </w:r>
      <w:r w:rsidR="000A52C8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 xml:space="preserve">upload the project in </w:t>
      </w:r>
      <w:proofErr w:type="gramStart"/>
      <w:r w:rsidR="000A52C8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opensource(</w:t>
      </w:r>
      <w:proofErr w:type="spellStart"/>
      <w:proofErr w:type="gramEnd"/>
      <w:r w:rsidR="000A52C8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Github</w:t>
      </w:r>
      <w:proofErr w:type="spellEnd"/>
      <w:r w:rsidR="000A52C8">
        <w:rPr>
          <w:rFonts w:asciiTheme="minorHAnsi" w:hAnsiTheme="minorHAnsi" w:cstheme="minorHAnsi"/>
          <w:color w:val="222222"/>
          <w:sz w:val="36"/>
          <w:szCs w:val="36"/>
          <w:shd w:val="clear" w:color="auto" w:fill="FFFFFF"/>
        </w:rPr>
        <w:t>) that others can take help in understanding basics of python ML.</w:t>
      </w:r>
    </w:p>
    <w:p w14:paraId="5047C5DE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569FF7BB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72CED00B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1EB46305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1629EC61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6C5D9EAF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607A61DD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4B4CC47D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32E8FD4D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512990F5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312748A4" w14:textId="77777777" w:rsidR="00A55679" w:rsidRDefault="00A55679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060AA538" w14:textId="77777777" w:rsidR="000A52C8" w:rsidRDefault="000A52C8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4115395B" w14:textId="2484645A" w:rsidR="00955E76" w:rsidRDefault="00CD7603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  <w:r w:rsidRPr="00CD7603"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>Details of Process</w:t>
      </w:r>
      <w: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  <w:t>:</w:t>
      </w:r>
    </w:p>
    <w:p w14:paraId="6B6F5533" w14:textId="29247912" w:rsidR="00CD7603" w:rsidRDefault="00CD7603">
      <w:pPr>
        <w:rPr>
          <w:rFonts w:asciiTheme="minorHAnsi" w:hAnsiTheme="minorHAnsi" w:cstheme="minorHAnsi"/>
          <w:b/>
          <w:bCs/>
          <w:color w:val="222222"/>
          <w:sz w:val="44"/>
          <w:szCs w:val="44"/>
          <w:u w:val="single"/>
          <w:shd w:val="clear" w:color="auto" w:fill="FFFFFF"/>
        </w:rPr>
      </w:pPr>
    </w:p>
    <w:p w14:paraId="6EFECF02" w14:textId="7231B29B" w:rsidR="000040E3" w:rsidRPr="000040E3" w:rsidRDefault="00CD7603" w:rsidP="000040E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44"/>
          <w:szCs w:val="44"/>
        </w:rPr>
      </w:pPr>
      <w:r w:rsidRPr="0039048A">
        <w:rPr>
          <w:rFonts w:asciiTheme="minorHAnsi" w:hAnsiTheme="minorHAnsi" w:cstheme="minorHAnsi"/>
          <w:b/>
          <w:bCs/>
          <w:sz w:val="28"/>
          <w:szCs w:val="28"/>
        </w:rPr>
        <w:t>IMPORTING DATASET</w:t>
      </w:r>
      <w:r w:rsidRPr="00CD7603">
        <w:rPr>
          <w:rFonts w:asciiTheme="minorHAnsi" w:hAnsiTheme="minorHAnsi" w:cstheme="minorHAnsi"/>
          <w:sz w:val="44"/>
          <w:szCs w:val="44"/>
        </w:rPr>
        <w:t xml:space="preserve">: </w:t>
      </w:r>
      <w:r w:rsidRPr="00CD7603">
        <w:rPr>
          <w:rFonts w:asciiTheme="minorHAnsi" w:hAnsiTheme="minorHAnsi" w:cstheme="minorHAnsi"/>
          <w:sz w:val="32"/>
          <w:szCs w:val="32"/>
        </w:rPr>
        <w:t>The</w:t>
      </w:r>
      <w:r>
        <w:rPr>
          <w:rFonts w:asciiTheme="minorHAnsi" w:hAnsiTheme="minorHAnsi" w:cstheme="minorHAnsi"/>
          <w:sz w:val="32"/>
          <w:szCs w:val="32"/>
        </w:rPr>
        <w:t xml:space="preserve"> Dataset used for this project is </w:t>
      </w:r>
      <w:r w:rsidRPr="00CD7603">
        <w:rPr>
          <w:rFonts w:asciiTheme="minorHAnsi" w:hAnsiTheme="minorHAnsi" w:cstheme="minorHAnsi"/>
          <w:sz w:val="32"/>
          <w:szCs w:val="32"/>
        </w:rPr>
        <w:t xml:space="preserve">EMNIST </w:t>
      </w:r>
      <w:proofErr w:type="spellStart"/>
      <w:r w:rsidRPr="00CD7603">
        <w:rPr>
          <w:rFonts w:asciiTheme="minorHAnsi" w:hAnsiTheme="minorHAnsi" w:cstheme="minorHAnsi"/>
          <w:sz w:val="32"/>
          <w:szCs w:val="32"/>
        </w:rPr>
        <w:t>byclass</w:t>
      </w:r>
      <w:proofErr w:type="spellEnd"/>
      <w:r w:rsidRPr="00CD7603">
        <w:rPr>
          <w:rFonts w:asciiTheme="minorHAnsi" w:hAnsiTheme="minorHAnsi" w:cstheme="minorHAnsi"/>
          <w:sz w:val="32"/>
          <w:szCs w:val="32"/>
        </w:rPr>
        <w:t xml:space="preserve"> dataset</w:t>
      </w:r>
      <w:r>
        <w:rPr>
          <w:rFonts w:asciiTheme="minorHAnsi" w:hAnsiTheme="minorHAnsi" w:cstheme="minorHAnsi"/>
          <w:sz w:val="32"/>
          <w:szCs w:val="32"/>
        </w:rPr>
        <w:t xml:space="preserve">, </w:t>
      </w:r>
      <w:proofErr w:type="spellStart"/>
      <w:r>
        <w:rPr>
          <w:rFonts w:asciiTheme="minorHAnsi" w:hAnsiTheme="minorHAnsi" w:cstheme="minorHAnsi"/>
          <w:sz w:val="32"/>
          <w:szCs w:val="32"/>
        </w:rPr>
        <w:t>i.e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these </w:t>
      </w:r>
      <w:r w:rsidR="000040E3">
        <w:rPr>
          <w:rFonts w:asciiTheme="minorHAnsi" w:hAnsiTheme="minorHAnsi" w:cstheme="minorHAnsi"/>
          <w:sz w:val="32"/>
          <w:szCs w:val="32"/>
        </w:rPr>
        <w:t>4 give files:</w:t>
      </w:r>
    </w:p>
    <w:p w14:paraId="77455E9C" w14:textId="4BB03AEE" w:rsidR="00CD7603" w:rsidRDefault="007173D6" w:rsidP="000040E3">
      <w:pPr>
        <w:pStyle w:val="ListParagraph"/>
        <w:ind w:left="2955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B7A146" wp14:editId="47999563">
                <wp:simplePos x="0" y="0"/>
                <wp:positionH relativeFrom="column">
                  <wp:posOffset>5314950</wp:posOffset>
                </wp:positionH>
                <wp:positionV relativeFrom="paragraph">
                  <wp:posOffset>214630</wp:posOffset>
                </wp:positionV>
                <wp:extent cx="857250" cy="6858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D79EA8" w14:textId="4C264143" w:rsidR="007173D6" w:rsidRPr="007173D6" w:rsidRDefault="007173D6" w:rsidP="007173D6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7173D6">
                              <w:rPr>
                                <w:color w:val="000000" w:themeColor="text1"/>
                                <w:lang w:val="en-US"/>
                              </w:rPr>
                              <w:t>For training pur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7A146" id="Rectangle 8" o:spid="_x0000_s1026" style="position:absolute;left:0;text-align:left;margin-left:418.5pt;margin-top:16.9pt;width:67.5pt;height:5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" filled="f" stroked="f" strokeweight="1pt">
                <v:textbox>
                  <w:txbxContent>
                    <w:p w14:paraId="6FD79EA8" w14:textId="4C264143" w:rsidR="007173D6" w:rsidRPr="007173D6" w:rsidRDefault="007173D6" w:rsidP="007173D6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7173D6">
                        <w:rPr>
                          <w:color w:val="000000" w:themeColor="text1"/>
                          <w:lang w:val="en-US"/>
                        </w:rPr>
                        <w:t>For training purpose</w:t>
                      </w:r>
                    </w:p>
                  </w:txbxContent>
                </v:textbox>
              </v:rect>
            </w:pict>
          </mc:Fallback>
        </mc:AlternateContent>
      </w:r>
    </w:p>
    <w:p w14:paraId="7C685399" w14:textId="28FB4C70" w:rsidR="000040E3" w:rsidRDefault="000040E3" w:rsidP="000040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8"/>
          <w:szCs w:val="28"/>
        </w:rPr>
      </w:pPr>
      <w:r w:rsidRPr="000040E3">
        <w:rPr>
          <w:rFonts w:asciiTheme="minorHAnsi" w:hAnsiTheme="minorHAnsi" w:cstheme="minorHAnsi"/>
          <w:sz w:val="28"/>
          <w:szCs w:val="28"/>
        </w:rPr>
        <w:t>emnist-byclass-train-images-idx3-ubyte</w:t>
      </w:r>
    </w:p>
    <w:p w14:paraId="3B87235D" w14:textId="4C2CF903" w:rsidR="007173D6" w:rsidRDefault="007173D6" w:rsidP="000040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D70BF09" wp14:editId="359C34AA">
                <wp:simplePos x="0" y="0"/>
                <wp:positionH relativeFrom="column">
                  <wp:posOffset>4733925</wp:posOffset>
                </wp:positionH>
                <wp:positionV relativeFrom="paragraph">
                  <wp:posOffset>10795</wp:posOffset>
                </wp:positionV>
                <wp:extent cx="647700" cy="9525"/>
                <wp:effectExtent l="0" t="95250" r="0" b="10477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95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D84BAF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72.75pt;margin-top:.85pt;width:51pt;height: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" strokecolor="#823b0b [1605]" strokeweight="3pt">
                <v:stroke endarrow="block" joinstyle="miter"/>
              </v:shape>
            </w:pict>
          </mc:Fallback>
        </mc:AlternateContent>
      </w:r>
      <w:r w:rsidRPr="007173D6">
        <w:rPr>
          <w:rFonts w:asciiTheme="minorHAnsi" w:hAnsiTheme="minorHAnsi" w:cstheme="minorHAnsi"/>
          <w:sz w:val="28"/>
          <w:szCs w:val="28"/>
        </w:rPr>
        <w:t>emnist-byclass-train-labels-idx1-ubyte</w:t>
      </w:r>
    </w:p>
    <w:p w14:paraId="54845757" w14:textId="41A38C8C" w:rsidR="007173D6" w:rsidRDefault="007173D6" w:rsidP="007173D6">
      <w:pPr>
        <w:pStyle w:val="ListParagraph"/>
        <w:ind w:left="2955"/>
        <w:rPr>
          <w:rFonts w:asciiTheme="minorHAnsi" w:hAnsiTheme="minorHAnsi" w:cstheme="minorHAnsi"/>
          <w:sz w:val="28"/>
          <w:szCs w:val="28"/>
        </w:rPr>
      </w:pPr>
    </w:p>
    <w:p w14:paraId="6D54E92C" w14:textId="3A53A4EF" w:rsidR="007173D6" w:rsidRDefault="007173D6" w:rsidP="000040E3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1EADC7D" wp14:editId="5A7AE82F">
                <wp:simplePos x="0" y="0"/>
                <wp:positionH relativeFrom="column">
                  <wp:posOffset>5391150</wp:posOffset>
                </wp:positionH>
                <wp:positionV relativeFrom="paragraph">
                  <wp:posOffset>6350</wp:posOffset>
                </wp:positionV>
                <wp:extent cx="857250" cy="6858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423C5C" w14:textId="2E6DC5A0" w:rsidR="007173D6" w:rsidRPr="007173D6" w:rsidRDefault="007173D6" w:rsidP="007173D6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7173D6">
                              <w:rPr>
                                <w:color w:val="000000" w:themeColor="text1"/>
                                <w:lang w:val="en-US"/>
                              </w:rPr>
                              <w:t>For testing pur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EADC7D" id="Rectangle 9" o:spid="_x0000_s1027" style="position:absolute;left:0;text-align:left;margin-left:424.5pt;margin-top:.5pt;width:67.5pt;height:5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" filled="f" stroked="f" strokeweight="1pt">
                <v:textbox>
                  <w:txbxContent>
                    <w:p w14:paraId="61423C5C" w14:textId="2E6DC5A0" w:rsidR="007173D6" w:rsidRPr="007173D6" w:rsidRDefault="007173D6" w:rsidP="007173D6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7173D6">
                        <w:rPr>
                          <w:color w:val="000000" w:themeColor="text1"/>
                          <w:lang w:val="en-US"/>
                        </w:rPr>
                        <w:t>For testing purpose</w:t>
                      </w:r>
                    </w:p>
                  </w:txbxContent>
                </v:textbox>
              </v:rect>
            </w:pict>
          </mc:Fallback>
        </mc:AlternateContent>
      </w:r>
      <w:r w:rsidRPr="007173D6">
        <w:rPr>
          <w:rFonts w:asciiTheme="minorHAnsi" w:hAnsiTheme="minorHAnsi" w:cstheme="minorHAnsi"/>
          <w:sz w:val="28"/>
          <w:szCs w:val="28"/>
        </w:rPr>
        <w:t>emnist-byclass-test-images-idx3-ubyte</w:t>
      </w:r>
    </w:p>
    <w:p w14:paraId="381A9565" w14:textId="1F6B6E00" w:rsidR="007173D6" w:rsidRPr="007173D6" w:rsidRDefault="007173D6" w:rsidP="007173D6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D0F524" wp14:editId="6047AEB2">
                <wp:simplePos x="0" y="0"/>
                <wp:positionH relativeFrom="column">
                  <wp:posOffset>4676775</wp:posOffset>
                </wp:positionH>
                <wp:positionV relativeFrom="paragraph">
                  <wp:posOffset>52070</wp:posOffset>
                </wp:positionV>
                <wp:extent cx="647700" cy="9525"/>
                <wp:effectExtent l="0" t="95250" r="0" b="10477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95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2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3C13C3" id="Straight Arrow Connector 7" o:spid="_x0000_s1026" type="#_x0000_t32" style="position:absolute;margin-left:368.25pt;margin-top:4.1pt;width:51pt;height: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" strokecolor="#823b0b [1605]" strokeweight="3pt">
                <v:stroke endarrow="block" joinstyle="miter"/>
              </v:shape>
            </w:pict>
          </mc:Fallback>
        </mc:AlternateContent>
      </w:r>
      <w:r w:rsidRPr="007173D6">
        <w:rPr>
          <w:rFonts w:asciiTheme="minorHAnsi" w:hAnsiTheme="minorHAnsi" w:cstheme="minorHAnsi"/>
          <w:sz w:val="28"/>
          <w:szCs w:val="28"/>
        </w:rPr>
        <w:t>emnist-byclass-test-labels-idx1-ubyte</w:t>
      </w:r>
    </w:p>
    <w:p w14:paraId="53791A6B" w14:textId="3C492926" w:rsidR="007173D6" w:rsidRDefault="007173D6" w:rsidP="007173D6">
      <w:pPr>
        <w:rPr>
          <w:rFonts w:asciiTheme="minorHAnsi" w:hAnsiTheme="minorHAnsi" w:cstheme="minorHAnsi"/>
          <w:sz w:val="28"/>
          <w:szCs w:val="28"/>
        </w:rPr>
      </w:pPr>
    </w:p>
    <w:p w14:paraId="621B5170" w14:textId="39226BC2" w:rsidR="007173D6" w:rsidRDefault="007173D6" w:rsidP="007173D6">
      <w:pPr>
        <w:ind w:left="144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For reading these datasets, I used python</w:t>
      </w:r>
      <w:r w:rsidR="00B46618">
        <w:rPr>
          <w:rFonts w:asciiTheme="minorHAnsi" w:hAnsiTheme="minorHAnsi" w:cstheme="minorHAnsi"/>
          <w:sz w:val="28"/>
          <w:szCs w:val="28"/>
        </w:rPr>
        <w:t>-</w:t>
      </w:r>
      <w:proofErr w:type="spellStart"/>
      <w:r w:rsidR="00B46618">
        <w:rPr>
          <w:rFonts w:asciiTheme="minorHAnsi" w:hAnsiTheme="minorHAnsi" w:cstheme="minorHAnsi"/>
          <w:sz w:val="28"/>
          <w:szCs w:val="28"/>
        </w:rPr>
        <w:t>mnist</w:t>
      </w:r>
      <w:proofErr w:type="spellEnd"/>
      <w:r w:rsidR="00B46618">
        <w:rPr>
          <w:rFonts w:asciiTheme="minorHAnsi" w:hAnsiTheme="minorHAnsi" w:cstheme="minorHAnsi"/>
          <w:sz w:val="28"/>
          <w:szCs w:val="28"/>
        </w:rPr>
        <w:t xml:space="preserve"> package as shown in figure:</w:t>
      </w:r>
    </w:p>
    <w:p w14:paraId="3BF29E81" w14:textId="788CCFA9" w:rsidR="00B46618" w:rsidRDefault="00524346" w:rsidP="007173D6">
      <w:pPr>
        <w:ind w:left="144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B5A80D" wp14:editId="342420E2">
                <wp:simplePos x="0" y="0"/>
                <wp:positionH relativeFrom="margin">
                  <wp:posOffset>-600811</wp:posOffset>
                </wp:positionH>
                <wp:positionV relativeFrom="paragraph">
                  <wp:posOffset>68047</wp:posOffset>
                </wp:positionV>
                <wp:extent cx="7153275" cy="33718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3275" cy="3371850"/>
                        </a:xfrm>
                        <a:prstGeom prst="rect">
                          <a:avLst/>
                        </a:prstGeom>
                        <a:blipFill dpi="0"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63ADE9" w14:textId="48A77A11" w:rsidR="00B46618" w:rsidRDefault="00B46618" w:rsidP="00B46618">
                            <w:pPr>
                              <w:jc w:val="center"/>
                            </w:pPr>
                          </w:p>
                          <w:p w14:paraId="5C02A7FB" w14:textId="2EA4FCDF" w:rsidR="00B46618" w:rsidRDefault="00B46618" w:rsidP="00B46618">
                            <w:pPr>
                              <w:jc w:val="center"/>
                            </w:pPr>
                          </w:p>
                          <w:p w14:paraId="0A85BCA0" w14:textId="47A1EFC9" w:rsidR="00B46618" w:rsidRDefault="00B46618" w:rsidP="00B46618">
                            <w:pPr>
                              <w:jc w:val="center"/>
                            </w:pPr>
                          </w:p>
                          <w:p w14:paraId="2A78CB8F" w14:textId="7726091C" w:rsidR="00B46618" w:rsidRDefault="00B46618" w:rsidP="00B46618">
                            <w:pPr>
                              <w:jc w:val="center"/>
                            </w:pPr>
                          </w:p>
                          <w:p w14:paraId="0938610D" w14:textId="52EFD629" w:rsidR="00B46618" w:rsidRDefault="00B46618" w:rsidP="00B46618">
                            <w:pPr>
                              <w:jc w:val="center"/>
                            </w:pPr>
                          </w:p>
                          <w:p w14:paraId="55F7C3B3" w14:textId="1D1B9DF2" w:rsidR="00B46618" w:rsidRDefault="00B46618" w:rsidP="00B46618">
                            <w:pPr>
                              <w:jc w:val="center"/>
                            </w:pPr>
                          </w:p>
                          <w:p w14:paraId="47870051" w14:textId="2123EE22" w:rsidR="00B46618" w:rsidRDefault="00B46618" w:rsidP="00B46618">
                            <w:pPr>
                              <w:jc w:val="center"/>
                            </w:pPr>
                          </w:p>
                          <w:p w14:paraId="7A73457F" w14:textId="333E0D5A" w:rsidR="00B46618" w:rsidRDefault="00B46618" w:rsidP="00B46618">
                            <w:pPr>
                              <w:jc w:val="center"/>
                            </w:pPr>
                          </w:p>
                          <w:p w14:paraId="6E93050B" w14:textId="19355E8D" w:rsidR="00B46618" w:rsidRDefault="00B46618" w:rsidP="00B46618">
                            <w:pPr>
                              <w:jc w:val="center"/>
                            </w:pPr>
                          </w:p>
                          <w:p w14:paraId="2F78FBE6" w14:textId="4F6474A1" w:rsidR="00B46618" w:rsidRDefault="00B46618" w:rsidP="00B46618">
                            <w:pPr>
                              <w:jc w:val="center"/>
                            </w:pPr>
                          </w:p>
                          <w:p w14:paraId="5BDB28AB" w14:textId="01B3FC58" w:rsidR="00B46618" w:rsidRDefault="00B46618" w:rsidP="00B46618">
                            <w:pPr>
                              <w:jc w:val="center"/>
                            </w:pPr>
                          </w:p>
                          <w:p w14:paraId="70E475BC" w14:textId="0785AF3B" w:rsidR="00B46618" w:rsidRDefault="00B46618" w:rsidP="00B46618">
                            <w:pPr>
                              <w:jc w:val="center"/>
                            </w:pPr>
                          </w:p>
                          <w:p w14:paraId="2EA00D47" w14:textId="4D2A2207" w:rsidR="00B46618" w:rsidRDefault="00B46618" w:rsidP="00B46618">
                            <w:pPr>
                              <w:jc w:val="center"/>
                            </w:pPr>
                          </w:p>
                          <w:p w14:paraId="64683A16" w14:textId="0D894C24" w:rsidR="00B46618" w:rsidRDefault="00B46618" w:rsidP="00B46618">
                            <w:pPr>
                              <w:jc w:val="center"/>
                            </w:pPr>
                          </w:p>
                          <w:p w14:paraId="673AB500" w14:textId="523EBC7B" w:rsidR="00B46618" w:rsidRDefault="00B46618" w:rsidP="00B46618">
                            <w:pPr>
                              <w:jc w:val="center"/>
                            </w:pPr>
                          </w:p>
                          <w:p w14:paraId="4BD1A1B6" w14:textId="44359397" w:rsidR="00B46618" w:rsidRDefault="00B46618" w:rsidP="00B46618">
                            <w:pPr>
                              <w:jc w:val="center"/>
                            </w:pPr>
                          </w:p>
                          <w:p w14:paraId="566BE4D7" w14:textId="0436F5E8" w:rsidR="00B46618" w:rsidRDefault="00B46618" w:rsidP="00B46618">
                            <w:pPr>
                              <w:jc w:val="center"/>
                            </w:pPr>
                          </w:p>
                          <w:p w14:paraId="4B848B0A" w14:textId="36D6DC98" w:rsidR="00B46618" w:rsidRDefault="00B46618" w:rsidP="00B46618">
                            <w:pPr>
                              <w:jc w:val="center"/>
                            </w:pPr>
                          </w:p>
                          <w:p w14:paraId="6BD98483" w14:textId="12BD98DE" w:rsidR="00B46618" w:rsidRDefault="00B46618" w:rsidP="00B46618">
                            <w:pPr>
                              <w:jc w:val="center"/>
                            </w:pPr>
                          </w:p>
                          <w:p w14:paraId="0E9E391E" w14:textId="77777777" w:rsidR="00B46618" w:rsidRDefault="00B46618" w:rsidP="00B466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B5A80D" id="Rectangle 10" o:spid="_x0000_s1028" style="position:absolute;left:0;text-align:left;margin-left:-47.3pt;margin-top:5.35pt;width:563.25pt;height:265.5pt;z-index:2516725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" strokecolor="#1f3763 [1604]" strokeweight="1pt">
                <v:fill r:id="rId15" o:title="" recolor="t" rotate="t" type="frame"/>
                <v:textbox>
                  <w:txbxContent>
                    <w:p w14:paraId="4763ADE9" w14:textId="48A77A11" w:rsidR="00B46618" w:rsidRDefault="00B46618" w:rsidP="00B46618">
                      <w:pPr>
                        <w:jc w:val="center"/>
                      </w:pPr>
                    </w:p>
                    <w:p w14:paraId="5C02A7FB" w14:textId="2EA4FCDF" w:rsidR="00B46618" w:rsidRDefault="00B46618" w:rsidP="00B46618">
                      <w:pPr>
                        <w:jc w:val="center"/>
                      </w:pPr>
                    </w:p>
                    <w:p w14:paraId="0A85BCA0" w14:textId="47A1EFC9" w:rsidR="00B46618" w:rsidRDefault="00B46618" w:rsidP="00B46618">
                      <w:pPr>
                        <w:jc w:val="center"/>
                      </w:pPr>
                    </w:p>
                    <w:p w14:paraId="2A78CB8F" w14:textId="7726091C" w:rsidR="00B46618" w:rsidRDefault="00B46618" w:rsidP="00B46618">
                      <w:pPr>
                        <w:jc w:val="center"/>
                      </w:pPr>
                    </w:p>
                    <w:p w14:paraId="0938610D" w14:textId="52EFD629" w:rsidR="00B46618" w:rsidRDefault="00B46618" w:rsidP="00B46618">
                      <w:pPr>
                        <w:jc w:val="center"/>
                      </w:pPr>
                    </w:p>
                    <w:p w14:paraId="55F7C3B3" w14:textId="1D1B9DF2" w:rsidR="00B46618" w:rsidRDefault="00B46618" w:rsidP="00B46618">
                      <w:pPr>
                        <w:jc w:val="center"/>
                      </w:pPr>
                    </w:p>
                    <w:p w14:paraId="47870051" w14:textId="2123EE22" w:rsidR="00B46618" w:rsidRDefault="00B46618" w:rsidP="00B46618">
                      <w:pPr>
                        <w:jc w:val="center"/>
                      </w:pPr>
                    </w:p>
                    <w:p w14:paraId="7A73457F" w14:textId="333E0D5A" w:rsidR="00B46618" w:rsidRDefault="00B46618" w:rsidP="00B46618">
                      <w:pPr>
                        <w:jc w:val="center"/>
                      </w:pPr>
                    </w:p>
                    <w:p w14:paraId="6E93050B" w14:textId="19355E8D" w:rsidR="00B46618" w:rsidRDefault="00B46618" w:rsidP="00B46618">
                      <w:pPr>
                        <w:jc w:val="center"/>
                      </w:pPr>
                    </w:p>
                    <w:p w14:paraId="2F78FBE6" w14:textId="4F6474A1" w:rsidR="00B46618" w:rsidRDefault="00B46618" w:rsidP="00B46618">
                      <w:pPr>
                        <w:jc w:val="center"/>
                      </w:pPr>
                    </w:p>
                    <w:p w14:paraId="5BDB28AB" w14:textId="01B3FC58" w:rsidR="00B46618" w:rsidRDefault="00B46618" w:rsidP="00B46618">
                      <w:pPr>
                        <w:jc w:val="center"/>
                      </w:pPr>
                    </w:p>
                    <w:p w14:paraId="70E475BC" w14:textId="0785AF3B" w:rsidR="00B46618" w:rsidRDefault="00B46618" w:rsidP="00B46618">
                      <w:pPr>
                        <w:jc w:val="center"/>
                      </w:pPr>
                    </w:p>
                    <w:p w14:paraId="2EA00D47" w14:textId="4D2A2207" w:rsidR="00B46618" w:rsidRDefault="00B46618" w:rsidP="00B46618">
                      <w:pPr>
                        <w:jc w:val="center"/>
                      </w:pPr>
                    </w:p>
                    <w:p w14:paraId="64683A16" w14:textId="0D894C24" w:rsidR="00B46618" w:rsidRDefault="00B46618" w:rsidP="00B46618">
                      <w:pPr>
                        <w:jc w:val="center"/>
                      </w:pPr>
                    </w:p>
                    <w:p w14:paraId="673AB500" w14:textId="523EBC7B" w:rsidR="00B46618" w:rsidRDefault="00B46618" w:rsidP="00B46618">
                      <w:pPr>
                        <w:jc w:val="center"/>
                      </w:pPr>
                    </w:p>
                    <w:p w14:paraId="4BD1A1B6" w14:textId="44359397" w:rsidR="00B46618" w:rsidRDefault="00B46618" w:rsidP="00B46618">
                      <w:pPr>
                        <w:jc w:val="center"/>
                      </w:pPr>
                    </w:p>
                    <w:p w14:paraId="566BE4D7" w14:textId="0436F5E8" w:rsidR="00B46618" w:rsidRDefault="00B46618" w:rsidP="00B46618">
                      <w:pPr>
                        <w:jc w:val="center"/>
                      </w:pPr>
                    </w:p>
                    <w:p w14:paraId="4B848B0A" w14:textId="36D6DC98" w:rsidR="00B46618" w:rsidRDefault="00B46618" w:rsidP="00B46618">
                      <w:pPr>
                        <w:jc w:val="center"/>
                      </w:pPr>
                    </w:p>
                    <w:p w14:paraId="6BD98483" w14:textId="12BD98DE" w:rsidR="00B46618" w:rsidRDefault="00B46618" w:rsidP="00B46618">
                      <w:pPr>
                        <w:jc w:val="center"/>
                      </w:pPr>
                    </w:p>
                    <w:p w14:paraId="0E9E391E" w14:textId="77777777" w:rsidR="00B46618" w:rsidRDefault="00B46618" w:rsidP="00B46618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C49CC29" w14:textId="3EA66DA2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5939457E" w14:textId="063BEB7B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7DFC01B1" w14:textId="607E3033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0E1BF07A" w14:textId="44242BBA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539A1999" w14:textId="34B1CB86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582CB4FB" w14:textId="7AE34C3C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02B3DF3A" w14:textId="358B563D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6899AEAE" w14:textId="28F1E7BF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2C320556" w14:textId="5A754BC6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017A62CE" w14:textId="434E9150" w:rsidR="007173D6" w:rsidRDefault="007173D6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52BCADC6" w14:textId="2B6378B2" w:rsidR="00B46618" w:rsidRDefault="00B46618" w:rsidP="00524346">
      <w:pPr>
        <w:rPr>
          <w:rFonts w:asciiTheme="minorHAnsi" w:hAnsiTheme="minorHAnsi" w:cstheme="minorHAnsi"/>
          <w:sz w:val="28"/>
          <w:szCs w:val="28"/>
        </w:rPr>
      </w:pPr>
    </w:p>
    <w:p w14:paraId="1F3A34C7" w14:textId="1EDAE495" w:rsidR="00DF50FC" w:rsidRDefault="00DF50FC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6B772B66" w14:textId="77777777" w:rsidR="00524346" w:rsidRDefault="00524346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16D0C5BF" w14:textId="14140427" w:rsidR="00524346" w:rsidRPr="009531A1" w:rsidRDefault="009531A1" w:rsidP="009531A1">
      <w:pPr>
        <w:ind w:left="144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531A1">
        <w:rPr>
          <w:rFonts w:asciiTheme="minorHAnsi" w:hAnsiTheme="minorHAnsi" w:cstheme="minorHAnsi"/>
          <w:b/>
          <w:bCs/>
          <w:sz w:val="28"/>
          <w:szCs w:val="28"/>
        </w:rPr>
        <w:t>FIGURE 1 IMPORTINF DATA</w:t>
      </w:r>
    </w:p>
    <w:p w14:paraId="221A107E" w14:textId="55C8E39C" w:rsidR="00B46618" w:rsidRDefault="00B46618" w:rsidP="007173D6">
      <w:pPr>
        <w:ind w:left="144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Here, I saved stored all my 4 datasets in a folder and named it randomly with name </w:t>
      </w:r>
      <w:r w:rsidR="0039048A">
        <w:rPr>
          <w:rFonts w:asciiTheme="minorHAnsi" w:hAnsiTheme="minorHAnsi" w:cstheme="minorHAnsi"/>
          <w:sz w:val="28"/>
          <w:szCs w:val="28"/>
        </w:rPr>
        <w:t>‘</w:t>
      </w:r>
      <w:proofErr w:type="spellStart"/>
      <w:r w:rsidR="0039048A">
        <w:rPr>
          <w:rFonts w:asciiTheme="minorHAnsi" w:hAnsiTheme="minorHAnsi" w:cstheme="minorHAnsi"/>
          <w:sz w:val="28"/>
          <w:szCs w:val="28"/>
        </w:rPr>
        <w:t>Pratyush_Data</w:t>
      </w:r>
      <w:proofErr w:type="spellEnd"/>
      <w:r w:rsidR="0039048A">
        <w:rPr>
          <w:rFonts w:asciiTheme="minorHAnsi" w:hAnsiTheme="minorHAnsi" w:cstheme="minorHAnsi"/>
          <w:sz w:val="28"/>
          <w:szCs w:val="28"/>
        </w:rPr>
        <w:t>’.</w:t>
      </w:r>
    </w:p>
    <w:p w14:paraId="46E95066" w14:textId="77777777" w:rsidR="0039048A" w:rsidRDefault="0039048A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5BCCF84B" w14:textId="7629D964" w:rsidR="0039048A" w:rsidRDefault="0039048A" w:rsidP="007173D6">
      <w:pPr>
        <w:ind w:left="144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 xml:space="preserve">And stored the information in X_train, y_train, X_test, </w:t>
      </w:r>
      <w:proofErr w:type="spellStart"/>
      <w:r>
        <w:rPr>
          <w:rFonts w:asciiTheme="minorHAnsi" w:hAnsiTheme="minorHAnsi" w:cstheme="minorHAnsi"/>
          <w:sz w:val="28"/>
          <w:szCs w:val="28"/>
        </w:rPr>
        <w:t>y_test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respectively.</w:t>
      </w:r>
    </w:p>
    <w:p w14:paraId="3E85D966" w14:textId="2FF1F280" w:rsidR="00066473" w:rsidRDefault="00066473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6FF0E72C" w14:textId="08DF40BF" w:rsidR="00066473" w:rsidRDefault="00066473" w:rsidP="007173D6">
      <w:pPr>
        <w:ind w:left="144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The numerical encoding of EMNIST dataset is as </w:t>
      </w:r>
      <w:proofErr w:type="gramStart"/>
      <w:r>
        <w:rPr>
          <w:rFonts w:asciiTheme="minorHAnsi" w:hAnsiTheme="minorHAnsi" w:cstheme="minorHAnsi"/>
          <w:sz w:val="28"/>
          <w:szCs w:val="28"/>
        </w:rPr>
        <w:t>follows(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here I am informing about the meaning of values written in </w:t>
      </w:r>
      <w:r w:rsidR="00BC43A4">
        <w:rPr>
          <w:rFonts w:asciiTheme="minorHAnsi" w:hAnsiTheme="minorHAnsi" w:cstheme="minorHAnsi"/>
          <w:sz w:val="28"/>
          <w:szCs w:val="28"/>
        </w:rPr>
        <w:t xml:space="preserve">y_train and </w:t>
      </w:r>
      <w:proofErr w:type="spellStart"/>
      <w:r w:rsidR="00BC43A4">
        <w:rPr>
          <w:rFonts w:asciiTheme="minorHAnsi" w:hAnsiTheme="minorHAnsi" w:cstheme="minorHAnsi"/>
          <w:sz w:val="28"/>
          <w:szCs w:val="28"/>
        </w:rPr>
        <w:t>y_test</w:t>
      </w:r>
      <w:proofErr w:type="spellEnd"/>
      <w:r w:rsidR="00BC43A4">
        <w:rPr>
          <w:rFonts w:asciiTheme="minorHAnsi" w:hAnsiTheme="minorHAnsi" w:cstheme="minorHAnsi"/>
          <w:sz w:val="28"/>
          <w:szCs w:val="28"/>
        </w:rPr>
        <w:t>)</w:t>
      </w:r>
      <w:r>
        <w:rPr>
          <w:rFonts w:asciiTheme="minorHAnsi" w:hAnsiTheme="minorHAnsi" w:cstheme="minorHAnsi"/>
          <w:sz w:val="28"/>
          <w:szCs w:val="28"/>
        </w:rPr>
        <w:t>:</w:t>
      </w:r>
    </w:p>
    <w:p w14:paraId="77C38BD1" w14:textId="23D7C61E" w:rsidR="00BC43A4" w:rsidRDefault="00BC43A4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2404CE52" w14:textId="77777777" w:rsidR="00BC43A4" w:rsidRDefault="00BC43A4" w:rsidP="00524346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675"/>
        <w:gridCol w:w="3901"/>
      </w:tblGrid>
      <w:tr w:rsidR="00BC43A4" w14:paraId="597F4AD7" w14:textId="77777777" w:rsidTr="00BC43A4">
        <w:tc>
          <w:tcPr>
            <w:tcW w:w="4508" w:type="dxa"/>
          </w:tcPr>
          <w:p w14:paraId="66764FBE" w14:textId="4C4AEA99" w:rsidR="00BC43A4" w:rsidRDefault="00BC43A4" w:rsidP="007173D6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NUMERICAL ENCODING</w:t>
            </w:r>
          </w:p>
        </w:tc>
        <w:tc>
          <w:tcPr>
            <w:tcW w:w="4508" w:type="dxa"/>
          </w:tcPr>
          <w:p w14:paraId="63DE12AC" w14:textId="0B38D360" w:rsidR="00BC43A4" w:rsidRDefault="00BC43A4" w:rsidP="007173D6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RESPECTIVE DIGITS/ALPHABETS</w:t>
            </w:r>
          </w:p>
        </w:tc>
      </w:tr>
      <w:tr w:rsidR="00BC43A4" w14:paraId="4C82DF39" w14:textId="77777777" w:rsidTr="00BC43A4">
        <w:trPr>
          <w:trHeight w:val="9237"/>
        </w:trPr>
        <w:tc>
          <w:tcPr>
            <w:tcW w:w="4508" w:type="dxa"/>
          </w:tcPr>
          <w:p w14:paraId="627B53DC" w14:textId="77777777" w:rsidR="00BC43A4" w:rsidRDefault="00BC43A4" w:rsidP="00524346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48A0811E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0</w:t>
            </w:r>
          </w:p>
          <w:p w14:paraId="75DD2ED7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  <w:p w14:paraId="102C0C9F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2</w:t>
            </w:r>
          </w:p>
          <w:p w14:paraId="0D9E17F9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</w:t>
            </w:r>
          </w:p>
          <w:p w14:paraId="35630915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42256270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2B7009DB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9</w:t>
            </w:r>
          </w:p>
          <w:p w14:paraId="60FBA814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10</w:t>
            </w:r>
          </w:p>
          <w:p w14:paraId="714D68FF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11</w:t>
            </w:r>
          </w:p>
          <w:p w14:paraId="609D7A7D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12</w:t>
            </w:r>
          </w:p>
          <w:p w14:paraId="3C8E3979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13</w:t>
            </w:r>
          </w:p>
          <w:p w14:paraId="1D45111D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126E5794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1FC2CAF9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5</w:t>
            </w:r>
          </w:p>
          <w:p w14:paraId="22466AE5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6</w:t>
            </w:r>
          </w:p>
          <w:p w14:paraId="69C2F206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7</w:t>
            </w:r>
          </w:p>
          <w:p w14:paraId="60306848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8</w:t>
            </w:r>
          </w:p>
          <w:p w14:paraId="75AC57AB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9</w:t>
            </w:r>
          </w:p>
          <w:p w14:paraId="0538D65F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7123BF92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46A48728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60</w:t>
            </w:r>
          </w:p>
          <w:p w14:paraId="03670BB3" w14:textId="6655143D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61</w:t>
            </w:r>
          </w:p>
        </w:tc>
        <w:tc>
          <w:tcPr>
            <w:tcW w:w="4508" w:type="dxa"/>
          </w:tcPr>
          <w:p w14:paraId="53B90989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</w:p>
          <w:p w14:paraId="61685DFF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0</w:t>
            </w:r>
          </w:p>
          <w:p w14:paraId="135419E5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  <w:p w14:paraId="28EE7748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2</w:t>
            </w:r>
          </w:p>
          <w:p w14:paraId="2C05629B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3</w:t>
            </w:r>
          </w:p>
          <w:p w14:paraId="55392EC6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20B450B5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538FAEA7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9</w:t>
            </w:r>
          </w:p>
          <w:p w14:paraId="20E4B661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A</w:t>
            </w:r>
          </w:p>
          <w:p w14:paraId="7021C59F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B</w:t>
            </w:r>
          </w:p>
          <w:p w14:paraId="3CC7B9FA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C</w:t>
            </w:r>
          </w:p>
          <w:p w14:paraId="315DE41B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D</w:t>
            </w:r>
          </w:p>
          <w:p w14:paraId="63F653E2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68C08400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49DF3A9B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Z</w:t>
            </w:r>
          </w:p>
          <w:p w14:paraId="5D45D13E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a</w:t>
            </w:r>
          </w:p>
          <w:p w14:paraId="09E5A006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b</w:t>
            </w:r>
          </w:p>
          <w:p w14:paraId="3D708F42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c</w:t>
            </w:r>
          </w:p>
          <w:p w14:paraId="7F7F6658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d</w:t>
            </w:r>
          </w:p>
          <w:p w14:paraId="0DEE1019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6C5B9A06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.</w:t>
            </w:r>
          </w:p>
          <w:p w14:paraId="056AB36F" w14:textId="77777777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y</w:t>
            </w:r>
          </w:p>
          <w:p w14:paraId="23389397" w14:textId="69725E12" w:rsidR="00BC43A4" w:rsidRDefault="00BC43A4" w:rsidP="00BC43A4">
            <w:pPr>
              <w:jc w:val="center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>z</w:t>
            </w:r>
          </w:p>
        </w:tc>
      </w:tr>
    </w:tbl>
    <w:p w14:paraId="27D823AC" w14:textId="7C820B9F" w:rsidR="00BC43A4" w:rsidRDefault="00BC43A4" w:rsidP="007173D6">
      <w:pPr>
        <w:ind w:left="1440"/>
        <w:rPr>
          <w:rFonts w:asciiTheme="minorHAnsi" w:hAnsiTheme="minorHAnsi" w:cstheme="minorHAnsi"/>
          <w:sz w:val="28"/>
          <w:szCs w:val="28"/>
        </w:rPr>
      </w:pPr>
    </w:p>
    <w:p w14:paraId="01ED1DBE" w14:textId="0280E9A8" w:rsidR="0039048A" w:rsidRDefault="0036797E" w:rsidP="0036797E">
      <w:pPr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             </w:t>
      </w:r>
      <w:r w:rsidRPr="0036797E">
        <w:rPr>
          <w:rFonts w:asciiTheme="minorHAnsi" w:hAnsiTheme="minorHAnsi" w:cstheme="minorHAnsi"/>
          <w:b/>
          <w:bCs/>
          <w:sz w:val="28"/>
          <w:szCs w:val="28"/>
        </w:rPr>
        <w:t>TABLE-1</w:t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  <w:r>
        <w:rPr>
          <w:rFonts w:asciiTheme="minorHAnsi" w:hAnsiTheme="minorHAnsi" w:cstheme="minorHAnsi"/>
          <w:sz w:val="28"/>
          <w:szCs w:val="28"/>
        </w:rPr>
        <w:t xml:space="preserve"> EXPAINING EMNIST BYCLASS DATASET ENCODING</w:t>
      </w:r>
    </w:p>
    <w:p w14:paraId="41D87AE9" w14:textId="28F00D32" w:rsidR="00BC43A4" w:rsidRDefault="00BC43A4" w:rsidP="0039048A">
      <w:pPr>
        <w:rPr>
          <w:rFonts w:asciiTheme="minorHAnsi" w:hAnsiTheme="minorHAnsi" w:cstheme="minorHAnsi"/>
          <w:sz w:val="28"/>
          <w:szCs w:val="28"/>
        </w:rPr>
      </w:pPr>
    </w:p>
    <w:p w14:paraId="1C36F4C2" w14:textId="035875CC" w:rsidR="00BC43A4" w:rsidRDefault="00BC43A4" w:rsidP="0039048A">
      <w:pPr>
        <w:rPr>
          <w:rFonts w:asciiTheme="minorHAnsi" w:hAnsiTheme="minorHAnsi" w:cstheme="minorHAnsi"/>
          <w:sz w:val="28"/>
          <w:szCs w:val="28"/>
        </w:rPr>
      </w:pPr>
    </w:p>
    <w:p w14:paraId="73ABB2E0" w14:textId="77777777" w:rsidR="00BC43A4" w:rsidRDefault="00BC43A4" w:rsidP="0039048A">
      <w:pPr>
        <w:rPr>
          <w:rFonts w:asciiTheme="minorHAnsi" w:hAnsiTheme="minorHAnsi" w:cstheme="minorHAnsi"/>
          <w:sz w:val="28"/>
          <w:szCs w:val="28"/>
        </w:rPr>
      </w:pPr>
    </w:p>
    <w:p w14:paraId="6D09FCB1" w14:textId="24458452" w:rsidR="0039048A" w:rsidRDefault="0039048A" w:rsidP="0039048A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A PRE-</w:t>
      </w:r>
      <w:r w:rsidR="002100AE">
        <w:rPr>
          <w:rFonts w:asciiTheme="minorHAnsi" w:hAnsiTheme="minorHAnsi" w:cstheme="minorHAnsi"/>
          <w:b/>
          <w:bCs/>
          <w:sz w:val="28"/>
          <w:szCs w:val="28"/>
        </w:rPr>
        <w:t>PROCESSING (OPTIMISING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DATA FOR MODEL): </w:t>
      </w:r>
      <w:r w:rsidR="004E2CD7" w:rsidRPr="002100AE">
        <w:rPr>
          <w:rFonts w:asciiTheme="minorHAnsi" w:hAnsiTheme="minorHAnsi" w:cstheme="minorHAnsi"/>
          <w:sz w:val="28"/>
          <w:szCs w:val="28"/>
        </w:rPr>
        <w:t>The pre-processing required following steps:</w:t>
      </w:r>
    </w:p>
    <w:p w14:paraId="19F200DA" w14:textId="77777777" w:rsidR="0036797E" w:rsidRPr="002100AE" w:rsidRDefault="0036797E" w:rsidP="0036797E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4326747" w14:textId="15713C2E" w:rsidR="0036797E" w:rsidRDefault="001650D7" w:rsidP="004E2CD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onverting X_train and X_test</w:t>
      </w:r>
      <w:r w:rsidR="00294672">
        <w:rPr>
          <w:rFonts w:asciiTheme="minorHAnsi" w:hAnsiTheme="minorHAnsi" w:cstheme="minorHAnsi"/>
          <w:sz w:val="28"/>
          <w:szCs w:val="28"/>
        </w:rPr>
        <w:t xml:space="preserve"> </w:t>
      </w:r>
      <w:r w:rsidR="00BC43A4">
        <w:rPr>
          <w:rFonts w:asciiTheme="minorHAnsi" w:hAnsiTheme="minorHAnsi" w:cstheme="minorHAnsi"/>
          <w:sz w:val="28"/>
          <w:szCs w:val="28"/>
        </w:rPr>
        <w:t>(</w:t>
      </w:r>
      <w:proofErr w:type="spellStart"/>
      <w:r w:rsidR="00BC43A4">
        <w:rPr>
          <w:rFonts w:asciiTheme="minorHAnsi" w:hAnsiTheme="minorHAnsi" w:cstheme="minorHAnsi"/>
          <w:sz w:val="28"/>
          <w:szCs w:val="28"/>
        </w:rPr>
        <w:t>i.e</w:t>
      </w:r>
      <w:proofErr w:type="spellEnd"/>
      <w:r w:rsidR="00294672">
        <w:rPr>
          <w:rFonts w:asciiTheme="minorHAnsi" w:hAnsiTheme="minorHAnsi" w:cstheme="minorHAnsi"/>
          <w:sz w:val="28"/>
          <w:szCs w:val="28"/>
        </w:rPr>
        <w:t xml:space="preserve"> images</w:t>
      </w:r>
      <w:r w:rsidR="00BC43A4">
        <w:rPr>
          <w:rFonts w:asciiTheme="minorHAnsi" w:hAnsiTheme="minorHAnsi" w:cstheme="minorHAnsi"/>
          <w:sz w:val="28"/>
          <w:szCs w:val="28"/>
        </w:rPr>
        <w:t xml:space="preserve">) </w:t>
      </w:r>
      <w:r>
        <w:rPr>
          <w:rFonts w:asciiTheme="minorHAnsi" w:hAnsiTheme="minorHAnsi" w:cstheme="minorHAnsi"/>
          <w:sz w:val="28"/>
          <w:szCs w:val="28"/>
        </w:rPr>
        <w:t xml:space="preserve">to </w:t>
      </w:r>
      <w:r w:rsidR="0036797E">
        <w:rPr>
          <w:rFonts w:asciiTheme="minorHAnsi" w:hAnsiTheme="minorHAnsi" w:cstheme="minorHAnsi"/>
          <w:sz w:val="28"/>
          <w:szCs w:val="28"/>
        </w:rPr>
        <w:t>NumPy</w:t>
      </w:r>
      <w:r>
        <w:rPr>
          <w:rFonts w:asciiTheme="minorHAnsi" w:hAnsiTheme="minorHAnsi" w:cstheme="minorHAnsi"/>
          <w:sz w:val="28"/>
          <w:szCs w:val="28"/>
        </w:rPr>
        <w:t xml:space="preserve"> array</w:t>
      </w:r>
      <w:r w:rsidR="00294672">
        <w:rPr>
          <w:rFonts w:asciiTheme="minorHAnsi" w:hAnsiTheme="minorHAnsi" w:cstheme="minorHAnsi"/>
          <w:sz w:val="28"/>
          <w:szCs w:val="28"/>
        </w:rPr>
        <w:t>s</w:t>
      </w:r>
      <w:r w:rsidR="0036797E">
        <w:rPr>
          <w:rFonts w:asciiTheme="minorHAnsi" w:hAnsiTheme="minorHAnsi" w:cstheme="minorHAnsi"/>
          <w:sz w:val="28"/>
          <w:szCs w:val="28"/>
        </w:rPr>
        <w:t>.</w:t>
      </w:r>
    </w:p>
    <w:p w14:paraId="509205A0" w14:textId="7C611A14" w:rsidR="00294672" w:rsidRDefault="001650D7" w:rsidP="0036797E">
      <w:pPr>
        <w:pStyle w:val="ListParagraph"/>
        <w:ind w:left="252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</w:t>
      </w:r>
    </w:p>
    <w:p w14:paraId="426C3DEB" w14:textId="0CB0EBEF" w:rsidR="004E2CD7" w:rsidRDefault="001650D7" w:rsidP="004E2CD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294672" w:rsidRPr="00294672">
        <w:rPr>
          <w:rFonts w:asciiTheme="minorHAnsi" w:hAnsiTheme="minorHAnsi" w:cstheme="minorHAnsi"/>
          <w:sz w:val="28"/>
          <w:szCs w:val="28"/>
        </w:rPr>
        <w:t xml:space="preserve">Reshaping all images into 28*28 </w:t>
      </w:r>
      <w:r w:rsidR="00294672">
        <w:rPr>
          <w:rFonts w:asciiTheme="minorHAnsi" w:hAnsiTheme="minorHAnsi" w:cstheme="minorHAnsi"/>
          <w:sz w:val="28"/>
          <w:szCs w:val="28"/>
        </w:rPr>
        <w:t>matrix.</w:t>
      </w:r>
    </w:p>
    <w:p w14:paraId="17730143" w14:textId="77777777" w:rsidR="0036797E" w:rsidRPr="0036797E" w:rsidRDefault="0036797E" w:rsidP="0036797E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7A57DAD4" w14:textId="77777777" w:rsidR="0036797E" w:rsidRDefault="0036797E" w:rsidP="0036797E">
      <w:pPr>
        <w:pStyle w:val="ListParagraph"/>
        <w:ind w:left="2520"/>
        <w:rPr>
          <w:rFonts w:asciiTheme="minorHAnsi" w:hAnsiTheme="minorHAnsi" w:cstheme="minorHAnsi"/>
          <w:sz w:val="28"/>
          <w:szCs w:val="28"/>
        </w:rPr>
      </w:pPr>
    </w:p>
    <w:p w14:paraId="736BA800" w14:textId="3907FF5F" w:rsidR="00294672" w:rsidRDefault="00294672" w:rsidP="004E2CD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Taking Transpose of 2-D array</w:t>
      </w:r>
      <w:r w:rsidR="0036797E">
        <w:rPr>
          <w:rFonts w:asciiTheme="minorHAnsi" w:hAnsiTheme="minorHAnsi" w:cstheme="minorHAnsi"/>
          <w:sz w:val="28"/>
          <w:szCs w:val="28"/>
        </w:rPr>
        <w:t xml:space="preserve"> for </w:t>
      </w:r>
      <w:r w:rsidR="0036797E" w:rsidRPr="0036797E">
        <w:rPr>
          <w:rFonts w:asciiTheme="minorHAnsi" w:hAnsiTheme="minorHAnsi" w:cstheme="minorHAnsi"/>
          <w:sz w:val="28"/>
          <w:szCs w:val="28"/>
        </w:rPr>
        <w:t>revers</w:t>
      </w:r>
      <w:r w:rsidR="0036797E">
        <w:rPr>
          <w:rFonts w:asciiTheme="minorHAnsi" w:hAnsiTheme="minorHAnsi" w:cstheme="minorHAnsi"/>
          <w:sz w:val="28"/>
          <w:szCs w:val="28"/>
        </w:rPr>
        <w:t>ing</w:t>
      </w:r>
      <w:r w:rsidR="0036797E" w:rsidRPr="0036797E">
        <w:rPr>
          <w:rFonts w:asciiTheme="minorHAnsi" w:hAnsiTheme="minorHAnsi" w:cstheme="minorHAnsi"/>
          <w:sz w:val="28"/>
          <w:szCs w:val="28"/>
        </w:rPr>
        <w:t xml:space="preserve"> and rotat</w:t>
      </w:r>
      <w:r w:rsidR="0036797E">
        <w:rPr>
          <w:rFonts w:asciiTheme="minorHAnsi" w:hAnsiTheme="minorHAnsi" w:cstheme="minorHAnsi"/>
          <w:sz w:val="28"/>
          <w:szCs w:val="28"/>
        </w:rPr>
        <w:t>ing</w:t>
      </w:r>
      <w:r w:rsidR="0036797E" w:rsidRPr="0036797E">
        <w:rPr>
          <w:rFonts w:asciiTheme="minorHAnsi" w:hAnsiTheme="minorHAnsi" w:cstheme="minorHAnsi"/>
          <w:sz w:val="28"/>
          <w:szCs w:val="28"/>
        </w:rPr>
        <w:t xml:space="preserve"> all train and test images</w:t>
      </w:r>
      <w:r w:rsidR="0036797E">
        <w:rPr>
          <w:rFonts w:asciiTheme="minorHAnsi" w:hAnsiTheme="minorHAnsi" w:cstheme="minorHAnsi"/>
          <w:sz w:val="28"/>
          <w:szCs w:val="28"/>
        </w:rPr>
        <w:t xml:space="preserve"> to proper orientation.</w:t>
      </w:r>
    </w:p>
    <w:p w14:paraId="02DCC232" w14:textId="2B8FCA7F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6583331" wp14:editId="255B623D">
                <wp:simplePos x="0" y="0"/>
                <wp:positionH relativeFrom="column">
                  <wp:posOffset>-628650</wp:posOffset>
                </wp:positionH>
                <wp:positionV relativeFrom="paragraph">
                  <wp:posOffset>292735</wp:posOffset>
                </wp:positionV>
                <wp:extent cx="7115175" cy="39528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5175" cy="3952875"/>
                        </a:xfrm>
                        <a:prstGeom prst="rect">
                          <a:avLst/>
                        </a:prstGeom>
                        <a:blipFill dpi="0"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906A08" id="Rectangle 11" o:spid="_x0000_s1026" style="position:absolute;margin-left:-49.5pt;margin-top:23.05pt;width:560.25pt;height:311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" strokecolor="#1f3763 [1604]" strokeweight="1pt">
                <v:fill r:id="rId17" o:title="" recolor="t" rotate="t" type="frame"/>
              </v:rect>
            </w:pict>
          </mc:Fallback>
        </mc:AlternateContent>
      </w:r>
    </w:p>
    <w:p w14:paraId="565A22FF" w14:textId="5AFD6E85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4785D502" w14:textId="74498EC1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44F68AEF" w14:textId="413CC060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52ACFCA3" w14:textId="5164EA48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277CA9AB" w14:textId="7485D2F8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4CFB69BB" w14:textId="64140BAA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701065B3" w14:textId="401A8847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54EAD632" w14:textId="5028242A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2F003D98" w14:textId="3747BDFF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5650A7F1" w14:textId="6F47AD40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2BCE7540" w14:textId="2A74DB9D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6019D4D3" w14:textId="5A0684BB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471EF138" w14:textId="0918D1C8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1834905E" w14:textId="33932E28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305E7D5D" w14:textId="33FC218B" w:rsid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6A9F9348" w14:textId="77777777" w:rsidR="00FB10F2" w:rsidRPr="00FB10F2" w:rsidRDefault="00FB10F2" w:rsidP="00FB10F2">
      <w:pPr>
        <w:rPr>
          <w:rFonts w:asciiTheme="minorHAnsi" w:hAnsiTheme="minorHAnsi" w:cstheme="minorHAnsi"/>
          <w:sz w:val="28"/>
          <w:szCs w:val="28"/>
        </w:rPr>
      </w:pPr>
    </w:p>
    <w:p w14:paraId="111B0764" w14:textId="1B71202F" w:rsidR="0036797E" w:rsidRDefault="0036797E" w:rsidP="0036797E">
      <w:pPr>
        <w:ind w:left="720"/>
        <w:rPr>
          <w:rFonts w:asciiTheme="minorHAnsi" w:hAnsiTheme="minorHAnsi" w:cstheme="minorHAnsi"/>
          <w:sz w:val="28"/>
          <w:szCs w:val="28"/>
        </w:rPr>
      </w:pPr>
    </w:p>
    <w:p w14:paraId="5DEC5E66" w14:textId="1AF9B97D" w:rsidR="00B57D19" w:rsidRPr="009531A1" w:rsidRDefault="009531A1" w:rsidP="009531A1">
      <w:pPr>
        <w:ind w:left="72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531A1">
        <w:rPr>
          <w:rFonts w:asciiTheme="minorHAnsi" w:hAnsiTheme="minorHAnsi" w:cstheme="minorHAnsi"/>
          <w:b/>
          <w:bCs/>
          <w:sz w:val="28"/>
          <w:szCs w:val="28"/>
        </w:rPr>
        <w:t>FIGURE 2: DATA PRE-PROCESSING</w:t>
      </w:r>
    </w:p>
    <w:p w14:paraId="05DF0ECE" w14:textId="59479BF3" w:rsidR="00B57D19" w:rsidRDefault="00B57D19" w:rsidP="0036797E">
      <w:pPr>
        <w:ind w:left="720"/>
        <w:rPr>
          <w:rFonts w:asciiTheme="minorHAnsi" w:hAnsiTheme="minorHAnsi" w:cstheme="minorHAnsi"/>
          <w:sz w:val="28"/>
          <w:szCs w:val="28"/>
        </w:rPr>
      </w:pPr>
    </w:p>
    <w:p w14:paraId="2B368C13" w14:textId="66A883BA" w:rsidR="00B57D19" w:rsidRDefault="00B57D19" w:rsidP="0036797E">
      <w:pPr>
        <w:ind w:left="720"/>
        <w:rPr>
          <w:rFonts w:asciiTheme="minorHAnsi" w:hAnsiTheme="minorHAnsi" w:cstheme="minorHAnsi"/>
          <w:sz w:val="28"/>
          <w:szCs w:val="28"/>
        </w:rPr>
      </w:pPr>
    </w:p>
    <w:p w14:paraId="69D253B4" w14:textId="77777777" w:rsidR="00B57D19" w:rsidRDefault="00B57D19" w:rsidP="0036797E">
      <w:pPr>
        <w:ind w:left="720"/>
        <w:rPr>
          <w:rFonts w:asciiTheme="minorHAnsi" w:hAnsiTheme="minorHAnsi" w:cstheme="minorHAnsi"/>
          <w:sz w:val="28"/>
          <w:szCs w:val="28"/>
        </w:rPr>
      </w:pPr>
    </w:p>
    <w:p w14:paraId="1C478203" w14:textId="0FF08C3B" w:rsidR="0036797E" w:rsidRPr="009655FA" w:rsidRDefault="0036797E" w:rsidP="0036797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32"/>
          <w:szCs w:val="32"/>
        </w:rPr>
      </w:pPr>
      <w:r w:rsidRPr="0036797E">
        <w:rPr>
          <w:rFonts w:asciiTheme="minorHAnsi" w:hAnsiTheme="minorHAnsi" w:cstheme="minorHAnsi"/>
          <w:b/>
          <w:bCs/>
          <w:sz w:val="32"/>
          <w:szCs w:val="32"/>
        </w:rPr>
        <w:lastRenderedPageBreak/>
        <w:t>INTERPRETATION OF DATA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: </w:t>
      </w:r>
      <w:r w:rsidRPr="009655FA">
        <w:rPr>
          <w:rFonts w:asciiTheme="minorHAnsi" w:hAnsiTheme="minorHAnsi" w:cstheme="minorHAnsi"/>
          <w:sz w:val="32"/>
          <w:szCs w:val="32"/>
        </w:rPr>
        <w:t xml:space="preserve">Now using matplotlib and </w:t>
      </w:r>
      <w:proofErr w:type="gramStart"/>
      <w:r w:rsidRPr="009655FA">
        <w:rPr>
          <w:rFonts w:asciiTheme="minorHAnsi" w:hAnsiTheme="minorHAnsi" w:cstheme="minorHAnsi"/>
          <w:sz w:val="32"/>
          <w:szCs w:val="32"/>
        </w:rPr>
        <w:t>NumPy ,we</w:t>
      </w:r>
      <w:proofErr w:type="gramEnd"/>
      <w:r w:rsidRPr="009655FA">
        <w:rPr>
          <w:rFonts w:asciiTheme="minorHAnsi" w:hAnsiTheme="minorHAnsi" w:cstheme="minorHAnsi"/>
          <w:sz w:val="32"/>
          <w:szCs w:val="32"/>
        </w:rPr>
        <w:t xml:space="preserve"> will check whether out data is properly pre-processed or not.</w:t>
      </w:r>
      <w:r w:rsidR="009655FA" w:rsidRPr="009655FA">
        <w:rPr>
          <w:rFonts w:asciiTheme="minorHAnsi" w:hAnsiTheme="minorHAnsi" w:cstheme="minorHAnsi"/>
          <w:sz w:val="32"/>
          <w:szCs w:val="32"/>
        </w:rPr>
        <w:t xml:space="preserve"> We will do this as following:</w:t>
      </w:r>
    </w:p>
    <w:p w14:paraId="1A405AEC" w14:textId="31ECDF02" w:rsidR="009655FA" w:rsidRDefault="009655FA" w:rsidP="009655FA">
      <w:pPr>
        <w:pStyle w:val="ListParagraph"/>
        <w:ind w:left="2160"/>
        <w:rPr>
          <w:rFonts w:asciiTheme="minorHAnsi" w:hAnsiTheme="minorHAnsi" w:cstheme="minorHAnsi"/>
          <w:b/>
          <w:bCs/>
          <w:sz w:val="32"/>
          <w:szCs w:val="32"/>
        </w:rPr>
      </w:pPr>
    </w:p>
    <w:p w14:paraId="6734304F" w14:textId="43EA46AF" w:rsidR="009655FA" w:rsidRDefault="009655FA" w:rsidP="009655FA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32"/>
          <w:szCs w:val="32"/>
        </w:rPr>
      </w:pPr>
      <w:r w:rsidRPr="00B57D19">
        <w:rPr>
          <w:rFonts w:asciiTheme="minorHAnsi" w:hAnsiTheme="minorHAnsi" w:cstheme="minorHAnsi"/>
          <w:sz w:val="32"/>
          <w:szCs w:val="32"/>
        </w:rPr>
        <w:t xml:space="preserve">Using </w:t>
      </w:r>
      <w:proofErr w:type="spellStart"/>
      <w:proofErr w:type="gramStart"/>
      <w:r w:rsidRPr="00B57D19">
        <w:rPr>
          <w:rFonts w:asciiTheme="minorHAnsi" w:hAnsiTheme="minorHAnsi" w:cstheme="minorHAnsi"/>
          <w:sz w:val="32"/>
          <w:szCs w:val="32"/>
        </w:rPr>
        <w:t>matplotlib.pyplot</w:t>
      </w:r>
      <w:proofErr w:type="gramEnd"/>
      <w:r w:rsidRPr="00B57D19">
        <w:rPr>
          <w:rFonts w:asciiTheme="minorHAnsi" w:hAnsiTheme="minorHAnsi" w:cstheme="minorHAnsi"/>
          <w:sz w:val="32"/>
          <w:szCs w:val="32"/>
        </w:rPr>
        <w:t>.matshow</w:t>
      </w:r>
      <w:proofErr w:type="spellEnd"/>
      <w:r w:rsidRPr="00B57D19">
        <w:rPr>
          <w:rFonts w:asciiTheme="minorHAnsi" w:hAnsiTheme="minorHAnsi" w:cstheme="minorHAnsi"/>
          <w:sz w:val="32"/>
          <w:szCs w:val="32"/>
        </w:rPr>
        <w:t>, we will check our X_train dataset</w:t>
      </w:r>
    </w:p>
    <w:p w14:paraId="0DA67893" w14:textId="77777777" w:rsidR="00B57D19" w:rsidRPr="00B57D19" w:rsidRDefault="00B57D19" w:rsidP="00B57D19">
      <w:pPr>
        <w:pStyle w:val="ListParagraph"/>
        <w:ind w:left="2520"/>
        <w:rPr>
          <w:rFonts w:asciiTheme="minorHAnsi" w:hAnsiTheme="minorHAnsi" w:cstheme="minorHAnsi"/>
          <w:sz w:val="32"/>
          <w:szCs w:val="32"/>
        </w:rPr>
      </w:pPr>
    </w:p>
    <w:p w14:paraId="4AC22D15" w14:textId="05FFB346" w:rsidR="009655FA" w:rsidRPr="00B57D19" w:rsidRDefault="009655FA" w:rsidP="009655FA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32"/>
          <w:szCs w:val="32"/>
        </w:rPr>
      </w:pPr>
      <w:r w:rsidRPr="00B57D19">
        <w:rPr>
          <w:rFonts w:asciiTheme="minorHAnsi" w:hAnsiTheme="minorHAnsi" w:cstheme="minorHAnsi"/>
          <w:sz w:val="32"/>
          <w:szCs w:val="32"/>
        </w:rPr>
        <w:t xml:space="preserve">And using </w:t>
      </w:r>
      <w:r w:rsidR="00FB10F2" w:rsidRPr="00B57D19">
        <w:rPr>
          <w:rFonts w:asciiTheme="minorHAnsi" w:hAnsiTheme="minorHAnsi" w:cstheme="minorHAnsi"/>
          <w:sz w:val="32"/>
          <w:szCs w:val="32"/>
        </w:rPr>
        <w:t>NumPy we will check our y_</w:t>
      </w:r>
      <w:proofErr w:type="gramStart"/>
      <w:r w:rsidR="00FB10F2" w:rsidRPr="00B57D19">
        <w:rPr>
          <w:rFonts w:asciiTheme="minorHAnsi" w:hAnsiTheme="minorHAnsi" w:cstheme="minorHAnsi"/>
          <w:sz w:val="32"/>
          <w:szCs w:val="32"/>
        </w:rPr>
        <w:t>train  dataset</w:t>
      </w:r>
      <w:proofErr w:type="gramEnd"/>
      <w:r w:rsidR="00FB10F2" w:rsidRPr="00B57D19">
        <w:rPr>
          <w:rFonts w:asciiTheme="minorHAnsi" w:hAnsiTheme="minorHAnsi" w:cstheme="minorHAnsi"/>
          <w:sz w:val="32"/>
          <w:szCs w:val="32"/>
        </w:rPr>
        <w:t>.</w:t>
      </w:r>
    </w:p>
    <w:p w14:paraId="3D8D4AF0" w14:textId="30C46781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  <w:r w:rsidRPr="00B57D19">
        <w:rPr>
          <w:rFonts w:asciiTheme="minorHAnsi" w:hAnsiTheme="minorHAnsi" w:cstheme="minorHAns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9C39E92" wp14:editId="4AE68F1B">
                <wp:simplePos x="0" y="0"/>
                <wp:positionH relativeFrom="column">
                  <wp:posOffset>-695325</wp:posOffset>
                </wp:positionH>
                <wp:positionV relativeFrom="paragraph">
                  <wp:posOffset>41275</wp:posOffset>
                </wp:positionV>
                <wp:extent cx="7219950" cy="452437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19950" cy="4524375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4CEEB" id="Rectangle 12" o:spid="_x0000_s1026" style="position:absolute;margin-left:-54.75pt;margin-top:3.25pt;width:568.5pt;height:356.2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" strokecolor="#1f3763 [1604]" strokeweight="1pt">
                <v:fill r:id="rId19" o:title="" recolor="t" rotate="t" type="frame"/>
              </v:rect>
            </w:pict>
          </mc:Fallback>
        </mc:AlternateContent>
      </w:r>
    </w:p>
    <w:p w14:paraId="16F7A526" w14:textId="35875AC7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24B25212" w14:textId="680344D8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6074F72C" w14:textId="023B319F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33EB640C" w14:textId="6869FE8B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455717B4" w14:textId="39351BDF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457B1ECA" w14:textId="1F5910FD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36ED7913" w14:textId="4F4AAC76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7EC70D8B" w14:textId="355F962B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2F10AF16" w14:textId="2E19B310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2AF73F03" w14:textId="6A391387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2AAF2026" w14:textId="77777777" w:rsidR="00B57D19" w:rsidRPr="00B57D19" w:rsidRDefault="00B57D19" w:rsidP="00B57D19">
      <w:pPr>
        <w:rPr>
          <w:rFonts w:asciiTheme="minorHAnsi" w:hAnsiTheme="minorHAnsi" w:cstheme="minorHAnsi"/>
          <w:sz w:val="32"/>
          <w:szCs w:val="32"/>
        </w:rPr>
      </w:pPr>
    </w:p>
    <w:p w14:paraId="791D4161" w14:textId="281E0343" w:rsidR="00FB10F2" w:rsidRPr="00B57D19" w:rsidRDefault="00FB10F2" w:rsidP="00FB10F2">
      <w:pPr>
        <w:pStyle w:val="ListParagraph"/>
        <w:ind w:left="2520"/>
        <w:rPr>
          <w:rFonts w:asciiTheme="minorHAnsi" w:hAnsiTheme="minorHAnsi" w:cstheme="minorHAnsi"/>
          <w:sz w:val="32"/>
          <w:szCs w:val="32"/>
        </w:rPr>
      </w:pPr>
    </w:p>
    <w:p w14:paraId="226FD80A" w14:textId="37BFC20A" w:rsidR="00FB10F2" w:rsidRPr="00B57D19" w:rsidRDefault="00FB10F2" w:rsidP="00FB10F2">
      <w:pPr>
        <w:pStyle w:val="ListParagraph"/>
        <w:ind w:left="2520"/>
        <w:rPr>
          <w:rFonts w:asciiTheme="minorHAnsi" w:hAnsiTheme="minorHAnsi" w:cstheme="minorHAnsi"/>
          <w:sz w:val="32"/>
          <w:szCs w:val="32"/>
        </w:rPr>
      </w:pPr>
    </w:p>
    <w:p w14:paraId="5283BB45" w14:textId="77777777" w:rsidR="00FB10F2" w:rsidRPr="00B57D19" w:rsidRDefault="00FB10F2" w:rsidP="00FB10F2">
      <w:pPr>
        <w:pStyle w:val="ListParagraph"/>
        <w:ind w:left="2520"/>
        <w:rPr>
          <w:rFonts w:asciiTheme="minorHAnsi" w:hAnsiTheme="minorHAnsi" w:cstheme="minorHAnsi"/>
          <w:sz w:val="32"/>
          <w:szCs w:val="32"/>
        </w:rPr>
      </w:pPr>
    </w:p>
    <w:p w14:paraId="2711E9F9" w14:textId="77777777" w:rsidR="00B57D19" w:rsidRPr="00B57D19" w:rsidRDefault="00B57D19" w:rsidP="00FB10F2">
      <w:pPr>
        <w:pStyle w:val="ListParagraph"/>
        <w:ind w:left="1440"/>
        <w:rPr>
          <w:rFonts w:asciiTheme="minorHAnsi" w:hAnsiTheme="minorHAnsi" w:cstheme="minorHAnsi"/>
          <w:sz w:val="32"/>
          <w:szCs w:val="32"/>
        </w:rPr>
      </w:pPr>
    </w:p>
    <w:p w14:paraId="281EB0C3" w14:textId="6169060F" w:rsidR="00B57D19" w:rsidRPr="009531A1" w:rsidRDefault="009531A1" w:rsidP="009531A1">
      <w:pPr>
        <w:pStyle w:val="ListParagraph"/>
        <w:ind w:left="144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531A1">
        <w:rPr>
          <w:rFonts w:asciiTheme="minorHAnsi" w:hAnsiTheme="minorHAnsi" w:cstheme="minorHAnsi"/>
          <w:b/>
          <w:bCs/>
          <w:sz w:val="32"/>
          <w:szCs w:val="32"/>
        </w:rPr>
        <w:t>FIGURE 3: INTERPRETATION OF DATA</w:t>
      </w:r>
    </w:p>
    <w:p w14:paraId="10C411C7" w14:textId="77777777" w:rsidR="009531A1" w:rsidRDefault="009531A1" w:rsidP="009531A1">
      <w:pPr>
        <w:pStyle w:val="ListParagraph"/>
        <w:ind w:left="1440"/>
        <w:rPr>
          <w:rFonts w:asciiTheme="minorHAnsi" w:hAnsiTheme="minorHAnsi" w:cstheme="minorHAnsi"/>
          <w:sz w:val="32"/>
          <w:szCs w:val="32"/>
        </w:rPr>
      </w:pPr>
    </w:p>
    <w:p w14:paraId="66821713" w14:textId="77777777" w:rsidR="009531A1" w:rsidRDefault="009531A1" w:rsidP="009531A1">
      <w:pPr>
        <w:pStyle w:val="ListParagraph"/>
        <w:ind w:left="1440"/>
        <w:rPr>
          <w:rFonts w:asciiTheme="minorHAnsi" w:hAnsiTheme="minorHAnsi" w:cstheme="minorHAnsi"/>
          <w:sz w:val="32"/>
          <w:szCs w:val="32"/>
        </w:rPr>
      </w:pPr>
    </w:p>
    <w:p w14:paraId="42BD395F" w14:textId="4CEACB32" w:rsidR="00B57D19" w:rsidRPr="009531A1" w:rsidRDefault="00FB10F2" w:rsidP="009531A1">
      <w:pPr>
        <w:pStyle w:val="ListParagraph"/>
        <w:ind w:left="1440"/>
        <w:rPr>
          <w:rFonts w:asciiTheme="minorHAnsi" w:hAnsiTheme="minorHAnsi" w:cstheme="minorHAnsi"/>
          <w:sz w:val="32"/>
          <w:szCs w:val="32"/>
        </w:rPr>
      </w:pPr>
      <w:r w:rsidRPr="00B57D19">
        <w:rPr>
          <w:rFonts w:asciiTheme="minorHAnsi" w:hAnsiTheme="minorHAnsi" w:cstheme="minorHAnsi"/>
          <w:sz w:val="32"/>
          <w:szCs w:val="32"/>
        </w:rPr>
        <w:t>And from the code-snippet (provided in the link) we can clearly see that out training data set is complete fine.</w:t>
      </w:r>
    </w:p>
    <w:p w14:paraId="4622A3DD" w14:textId="77777777" w:rsidR="009531A1" w:rsidRDefault="009531A1" w:rsidP="00B57D19">
      <w:pPr>
        <w:pStyle w:val="ListParagraph"/>
        <w:ind w:left="1352"/>
        <w:rPr>
          <w:rFonts w:asciiTheme="minorHAnsi" w:hAnsiTheme="minorHAnsi" w:cstheme="minorHAnsi"/>
          <w:sz w:val="32"/>
          <w:szCs w:val="32"/>
        </w:rPr>
      </w:pPr>
    </w:p>
    <w:p w14:paraId="19FBABF2" w14:textId="700D37CD" w:rsidR="00B57D19" w:rsidRPr="00EE0301" w:rsidRDefault="00B57D19" w:rsidP="00B57D19">
      <w:pPr>
        <w:pStyle w:val="ListParagraph"/>
        <w:ind w:left="1352"/>
        <w:rPr>
          <w:rFonts w:asciiTheme="minorHAnsi" w:hAnsiTheme="minorHAnsi" w:cstheme="minorHAnsi"/>
          <w:sz w:val="32"/>
          <w:szCs w:val="32"/>
        </w:rPr>
      </w:pPr>
      <w:r w:rsidRPr="00EE0301">
        <w:rPr>
          <w:rFonts w:asciiTheme="minorHAnsi" w:hAnsiTheme="minorHAnsi" w:cstheme="minorHAnsi"/>
          <w:sz w:val="32"/>
          <w:szCs w:val="32"/>
        </w:rPr>
        <w:lastRenderedPageBreak/>
        <w:t>But we know that logistic regression take a 2-D array as its first parameter</w:t>
      </w:r>
      <w:r w:rsidR="00EE0301" w:rsidRPr="00EE0301">
        <w:rPr>
          <w:rFonts w:asciiTheme="minorHAnsi" w:hAnsiTheme="minorHAnsi" w:cstheme="minorHAnsi"/>
          <w:sz w:val="32"/>
          <w:szCs w:val="32"/>
        </w:rPr>
        <w:t xml:space="preserve"> </w:t>
      </w:r>
      <w:r w:rsidRPr="00EE0301">
        <w:rPr>
          <w:rFonts w:asciiTheme="minorHAnsi" w:hAnsiTheme="minorHAnsi" w:cstheme="minorHAnsi"/>
          <w:sz w:val="32"/>
          <w:szCs w:val="32"/>
        </w:rPr>
        <w:t xml:space="preserve">(that is our X_train) and 1-D array as its second </w:t>
      </w:r>
      <w:proofErr w:type="gramStart"/>
      <w:r w:rsidRPr="00EE0301">
        <w:rPr>
          <w:rFonts w:asciiTheme="minorHAnsi" w:hAnsiTheme="minorHAnsi" w:cstheme="minorHAnsi"/>
          <w:sz w:val="32"/>
          <w:szCs w:val="32"/>
        </w:rPr>
        <w:t>parameter(</w:t>
      </w:r>
      <w:proofErr w:type="gramEnd"/>
      <w:r w:rsidRPr="00EE0301">
        <w:rPr>
          <w:rFonts w:asciiTheme="minorHAnsi" w:hAnsiTheme="minorHAnsi" w:cstheme="minorHAnsi"/>
          <w:sz w:val="32"/>
          <w:szCs w:val="32"/>
        </w:rPr>
        <w:t>that is our y_train).</w:t>
      </w:r>
    </w:p>
    <w:p w14:paraId="1B48ED74" w14:textId="3CC86B41" w:rsidR="00B57D19" w:rsidRPr="00EE0301" w:rsidRDefault="00B57D19" w:rsidP="00B57D19">
      <w:pPr>
        <w:pStyle w:val="ListParagraph"/>
        <w:ind w:left="1352"/>
        <w:rPr>
          <w:rFonts w:asciiTheme="minorHAnsi" w:hAnsiTheme="minorHAnsi" w:cstheme="minorHAnsi"/>
          <w:sz w:val="32"/>
          <w:szCs w:val="32"/>
        </w:rPr>
      </w:pPr>
      <w:r w:rsidRPr="00EE0301">
        <w:rPr>
          <w:rFonts w:asciiTheme="minorHAnsi" w:hAnsiTheme="minorHAnsi" w:cstheme="minorHAnsi"/>
          <w:sz w:val="32"/>
          <w:szCs w:val="32"/>
        </w:rPr>
        <w:t xml:space="preserve">But our X_train is at present group of images that is a 3-D array. So first we have to convert 2-D image matrices </w:t>
      </w:r>
      <w:proofErr w:type="gramStart"/>
      <w:r w:rsidRPr="00EE0301">
        <w:rPr>
          <w:rFonts w:asciiTheme="minorHAnsi" w:hAnsiTheme="minorHAnsi" w:cstheme="minorHAnsi"/>
          <w:sz w:val="32"/>
          <w:szCs w:val="32"/>
        </w:rPr>
        <w:t>to !</w:t>
      </w:r>
      <w:proofErr w:type="gramEnd"/>
      <w:r w:rsidRPr="00EE0301">
        <w:rPr>
          <w:rFonts w:asciiTheme="minorHAnsi" w:hAnsiTheme="minorHAnsi" w:cstheme="minorHAnsi"/>
          <w:sz w:val="32"/>
          <w:szCs w:val="32"/>
        </w:rPr>
        <w:t>-D array as shown:</w:t>
      </w:r>
    </w:p>
    <w:p w14:paraId="0557575F" w14:textId="4548B899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9D7FFB" wp14:editId="79CEFB9C">
                <wp:simplePos x="0" y="0"/>
                <wp:positionH relativeFrom="column">
                  <wp:posOffset>-714375</wp:posOffset>
                </wp:positionH>
                <wp:positionV relativeFrom="paragraph">
                  <wp:posOffset>15240</wp:posOffset>
                </wp:positionV>
                <wp:extent cx="7219950" cy="46672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19950" cy="4667250"/>
                        </a:xfrm>
                        <a:prstGeom prst="rect">
                          <a:avLst/>
                        </a:prstGeom>
                        <a:blipFill dpi="0"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572FBC" w14:textId="14979858" w:rsidR="00EE0301" w:rsidRDefault="00EE0301" w:rsidP="00EE0301">
                            <w:pPr>
                              <w:jc w:val="center"/>
                            </w:pPr>
                          </w:p>
                          <w:p w14:paraId="16BC2770" w14:textId="5AB82FCE" w:rsidR="00EE0301" w:rsidRDefault="00EE0301" w:rsidP="00EE0301">
                            <w:pPr>
                              <w:jc w:val="center"/>
                            </w:pPr>
                          </w:p>
                          <w:p w14:paraId="670EE692" w14:textId="41B06F17" w:rsidR="00EE0301" w:rsidRDefault="00EE0301" w:rsidP="00EE0301">
                            <w:pPr>
                              <w:jc w:val="center"/>
                            </w:pPr>
                          </w:p>
                          <w:p w14:paraId="28A2AF75" w14:textId="0431D6C7" w:rsidR="00EE0301" w:rsidRDefault="00EE0301" w:rsidP="00EE0301">
                            <w:pPr>
                              <w:jc w:val="center"/>
                            </w:pPr>
                          </w:p>
                          <w:p w14:paraId="07093769" w14:textId="079F6395" w:rsidR="00EE0301" w:rsidRDefault="00EE0301" w:rsidP="00EE0301">
                            <w:pPr>
                              <w:jc w:val="center"/>
                            </w:pPr>
                          </w:p>
                          <w:p w14:paraId="08BBF398" w14:textId="2D7CC4FE" w:rsidR="00EE0301" w:rsidRDefault="00EE0301" w:rsidP="00EE0301">
                            <w:pPr>
                              <w:jc w:val="center"/>
                            </w:pPr>
                          </w:p>
                          <w:p w14:paraId="269E15A6" w14:textId="19B13ED3" w:rsidR="00EE0301" w:rsidRDefault="00EE0301" w:rsidP="00EE0301">
                            <w:pPr>
                              <w:jc w:val="center"/>
                            </w:pPr>
                          </w:p>
                          <w:p w14:paraId="3FC3DD00" w14:textId="58021341" w:rsidR="00EE0301" w:rsidRDefault="00EE0301" w:rsidP="00EE0301">
                            <w:pPr>
                              <w:jc w:val="center"/>
                            </w:pPr>
                          </w:p>
                          <w:p w14:paraId="62A97EAD" w14:textId="1B6D996D" w:rsidR="00EE0301" w:rsidRDefault="00EE0301" w:rsidP="00EE0301">
                            <w:pPr>
                              <w:jc w:val="center"/>
                            </w:pPr>
                          </w:p>
                          <w:p w14:paraId="56A3B79F" w14:textId="61C84479" w:rsidR="00EE0301" w:rsidRDefault="00EE0301" w:rsidP="00EE0301">
                            <w:pPr>
                              <w:jc w:val="center"/>
                            </w:pPr>
                          </w:p>
                          <w:p w14:paraId="5AF7BD82" w14:textId="6D2DFF1D" w:rsidR="00EE0301" w:rsidRDefault="00EE0301" w:rsidP="00EE0301">
                            <w:pPr>
                              <w:jc w:val="center"/>
                            </w:pPr>
                          </w:p>
                          <w:p w14:paraId="18A0E20A" w14:textId="6F0C5FB0" w:rsidR="00EE0301" w:rsidRDefault="00EE0301" w:rsidP="00EE0301">
                            <w:pPr>
                              <w:jc w:val="center"/>
                            </w:pPr>
                          </w:p>
                          <w:p w14:paraId="48BFDCC5" w14:textId="038558E6" w:rsidR="00EE0301" w:rsidRDefault="00EE0301" w:rsidP="00EE0301">
                            <w:pPr>
                              <w:jc w:val="center"/>
                            </w:pPr>
                          </w:p>
                          <w:p w14:paraId="2DB00F2D" w14:textId="5642FDD9" w:rsidR="00EE0301" w:rsidRDefault="00EE0301" w:rsidP="00EE0301">
                            <w:pPr>
                              <w:jc w:val="center"/>
                            </w:pPr>
                          </w:p>
                          <w:p w14:paraId="63115921" w14:textId="2B952506" w:rsidR="00EE0301" w:rsidRDefault="00EE0301" w:rsidP="00EE0301">
                            <w:pPr>
                              <w:jc w:val="center"/>
                            </w:pPr>
                          </w:p>
                          <w:p w14:paraId="13BA2F73" w14:textId="68BB0134" w:rsidR="00EE0301" w:rsidRDefault="00EE0301" w:rsidP="00EE0301">
                            <w:pPr>
                              <w:jc w:val="center"/>
                            </w:pPr>
                          </w:p>
                          <w:p w14:paraId="692A0B18" w14:textId="0CF88471" w:rsidR="00EE0301" w:rsidRDefault="00EE0301" w:rsidP="00EE0301">
                            <w:pPr>
                              <w:jc w:val="center"/>
                            </w:pPr>
                          </w:p>
                          <w:p w14:paraId="34FDAC08" w14:textId="02BD859A" w:rsidR="00EE0301" w:rsidRDefault="00EE0301" w:rsidP="00EE0301">
                            <w:pPr>
                              <w:jc w:val="center"/>
                            </w:pPr>
                          </w:p>
                          <w:p w14:paraId="3BBB1E7E" w14:textId="148D8E70" w:rsidR="00EE0301" w:rsidRDefault="00EE0301" w:rsidP="00EE0301">
                            <w:pPr>
                              <w:jc w:val="center"/>
                            </w:pPr>
                          </w:p>
                          <w:p w14:paraId="159E0DD2" w14:textId="6B84EE6E" w:rsidR="00EE0301" w:rsidRDefault="00EE0301" w:rsidP="00EE0301">
                            <w:pPr>
                              <w:jc w:val="center"/>
                            </w:pPr>
                          </w:p>
                          <w:p w14:paraId="65BBD431" w14:textId="71C83ABB" w:rsidR="00EE0301" w:rsidRDefault="00EE0301" w:rsidP="00EE0301">
                            <w:pPr>
                              <w:jc w:val="center"/>
                            </w:pPr>
                          </w:p>
                          <w:p w14:paraId="29821D75" w14:textId="7FB0DF5A" w:rsidR="00EE0301" w:rsidRDefault="00EE0301" w:rsidP="00EE0301">
                            <w:pPr>
                              <w:jc w:val="center"/>
                            </w:pPr>
                          </w:p>
                          <w:p w14:paraId="3F757555" w14:textId="18231E9D" w:rsidR="00EE0301" w:rsidRDefault="00EE0301" w:rsidP="00EE0301">
                            <w:pPr>
                              <w:jc w:val="center"/>
                            </w:pPr>
                          </w:p>
                          <w:p w14:paraId="165A339F" w14:textId="1D7B1249" w:rsidR="00EE0301" w:rsidRDefault="00EE0301" w:rsidP="00EE0301">
                            <w:pPr>
                              <w:jc w:val="center"/>
                            </w:pPr>
                          </w:p>
                          <w:p w14:paraId="157944DA" w14:textId="685319DD" w:rsidR="00EE0301" w:rsidRDefault="00EE0301" w:rsidP="00EE0301">
                            <w:pPr>
                              <w:jc w:val="center"/>
                            </w:pPr>
                          </w:p>
                          <w:p w14:paraId="571415BD" w14:textId="3892E76D" w:rsidR="00EE0301" w:rsidRDefault="00EE0301" w:rsidP="00EE0301">
                            <w:pPr>
                              <w:jc w:val="center"/>
                            </w:pPr>
                          </w:p>
                          <w:p w14:paraId="76C50C6C" w14:textId="007A848C" w:rsidR="00EE0301" w:rsidRDefault="00EE0301" w:rsidP="00EE0301">
                            <w:pPr>
                              <w:jc w:val="center"/>
                            </w:pPr>
                          </w:p>
                          <w:p w14:paraId="773BA554" w14:textId="77777777" w:rsidR="00EE0301" w:rsidRDefault="00EE0301" w:rsidP="00EE030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D7FFB" id="Rectangle 13" o:spid="_x0000_s1029" style="position:absolute;left:0;text-align:left;margin-left:-56.25pt;margin-top:1.2pt;width:568.5pt;height:367.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" strokecolor="#1f3763 [1604]" strokeweight="1pt">
                <v:fill r:id="rId21" o:title="" recolor="t" rotate="t" type="frame"/>
                <v:textbox>
                  <w:txbxContent>
                    <w:p w14:paraId="26572FBC" w14:textId="14979858" w:rsidR="00EE0301" w:rsidRDefault="00EE0301" w:rsidP="00EE0301">
                      <w:pPr>
                        <w:jc w:val="center"/>
                      </w:pPr>
                    </w:p>
                    <w:p w14:paraId="16BC2770" w14:textId="5AB82FCE" w:rsidR="00EE0301" w:rsidRDefault="00EE0301" w:rsidP="00EE0301">
                      <w:pPr>
                        <w:jc w:val="center"/>
                      </w:pPr>
                    </w:p>
                    <w:p w14:paraId="670EE692" w14:textId="41B06F17" w:rsidR="00EE0301" w:rsidRDefault="00EE0301" w:rsidP="00EE0301">
                      <w:pPr>
                        <w:jc w:val="center"/>
                      </w:pPr>
                    </w:p>
                    <w:p w14:paraId="28A2AF75" w14:textId="0431D6C7" w:rsidR="00EE0301" w:rsidRDefault="00EE0301" w:rsidP="00EE0301">
                      <w:pPr>
                        <w:jc w:val="center"/>
                      </w:pPr>
                    </w:p>
                    <w:p w14:paraId="07093769" w14:textId="079F6395" w:rsidR="00EE0301" w:rsidRDefault="00EE0301" w:rsidP="00EE0301">
                      <w:pPr>
                        <w:jc w:val="center"/>
                      </w:pPr>
                    </w:p>
                    <w:p w14:paraId="08BBF398" w14:textId="2D7CC4FE" w:rsidR="00EE0301" w:rsidRDefault="00EE0301" w:rsidP="00EE0301">
                      <w:pPr>
                        <w:jc w:val="center"/>
                      </w:pPr>
                    </w:p>
                    <w:p w14:paraId="269E15A6" w14:textId="19B13ED3" w:rsidR="00EE0301" w:rsidRDefault="00EE0301" w:rsidP="00EE0301">
                      <w:pPr>
                        <w:jc w:val="center"/>
                      </w:pPr>
                    </w:p>
                    <w:p w14:paraId="3FC3DD00" w14:textId="58021341" w:rsidR="00EE0301" w:rsidRDefault="00EE0301" w:rsidP="00EE0301">
                      <w:pPr>
                        <w:jc w:val="center"/>
                      </w:pPr>
                    </w:p>
                    <w:p w14:paraId="62A97EAD" w14:textId="1B6D996D" w:rsidR="00EE0301" w:rsidRDefault="00EE0301" w:rsidP="00EE0301">
                      <w:pPr>
                        <w:jc w:val="center"/>
                      </w:pPr>
                    </w:p>
                    <w:p w14:paraId="56A3B79F" w14:textId="61C84479" w:rsidR="00EE0301" w:rsidRDefault="00EE0301" w:rsidP="00EE0301">
                      <w:pPr>
                        <w:jc w:val="center"/>
                      </w:pPr>
                    </w:p>
                    <w:p w14:paraId="5AF7BD82" w14:textId="6D2DFF1D" w:rsidR="00EE0301" w:rsidRDefault="00EE0301" w:rsidP="00EE0301">
                      <w:pPr>
                        <w:jc w:val="center"/>
                      </w:pPr>
                    </w:p>
                    <w:p w14:paraId="18A0E20A" w14:textId="6F0C5FB0" w:rsidR="00EE0301" w:rsidRDefault="00EE0301" w:rsidP="00EE0301">
                      <w:pPr>
                        <w:jc w:val="center"/>
                      </w:pPr>
                    </w:p>
                    <w:p w14:paraId="48BFDCC5" w14:textId="038558E6" w:rsidR="00EE0301" w:rsidRDefault="00EE0301" w:rsidP="00EE0301">
                      <w:pPr>
                        <w:jc w:val="center"/>
                      </w:pPr>
                    </w:p>
                    <w:p w14:paraId="2DB00F2D" w14:textId="5642FDD9" w:rsidR="00EE0301" w:rsidRDefault="00EE0301" w:rsidP="00EE0301">
                      <w:pPr>
                        <w:jc w:val="center"/>
                      </w:pPr>
                    </w:p>
                    <w:p w14:paraId="63115921" w14:textId="2B952506" w:rsidR="00EE0301" w:rsidRDefault="00EE0301" w:rsidP="00EE0301">
                      <w:pPr>
                        <w:jc w:val="center"/>
                      </w:pPr>
                    </w:p>
                    <w:p w14:paraId="13BA2F73" w14:textId="68BB0134" w:rsidR="00EE0301" w:rsidRDefault="00EE0301" w:rsidP="00EE0301">
                      <w:pPr>
                        <w:jc w:val="center"/>
                      </w:pPr>
                    </w:p>
                    <w:p w14:paraId="692A0B18" w14:textId="0CF88471" w:rsidR="00EE0301" w:rsidRDefault="00EE0301" w:rsidP="00EE0301">
                      <w:pPr>
                        <w:jc w:val="center"/>
                      </w:pPr>
                    </w:p>
                    <w:p w14:paraId="34FDAC08" w14:textId="02BD859A" w:rsidR="00EE0301" w:rsidRDefault="00EE0301" w:rsidP="00EE0301">
                      <w:pPr>
                        <w:jc w:val="center"/>
                      </w:pPr>
                    </w:p>
                    <w:p w14:paraId="3BBB1E7E" w14:textId="148D8E70" w:rsidR="00EE0301" w:rsidRDefault="00EE0301" w:rsidP="00EE0301">
                      <w:pPr>
                        <w:jc w:val="center"/>
                      </w:pPr>
                    </w:p>
                    <w:p w14:paraId="159E0DD2" w14:textId="6B84EE6E" w:rsidR="00EE0301" w:rsidRDefault="00EE0301" w:rsidP="00EE0301">
                      <w:pPr>
                        <w:jc w:val="center"/>
                      </w:pPr>
                    </w:p>
                    <w:p w14:paraId="65BBD431" w14:textId="71C83ABB" w:rsidR="00EE0301" w:rsidRDefault="00EE0301" w:rsidP="00EE0301">
                      <w:pPr>
                        <w:jc w:val="center"/>
                      </w:pPr>
                    </w:p>
                    <w:p w14:paraId="29821D75" w14:textId="7FB0DF5A" w:rsidR="00EE0301" w:rsidRDefault="00EE0301" w:rsidP="00EE0301">
                      <w:pPr>
                        <w:jc w:val="center"/>
                      </w:pPr>
                    </w:p>
                    <w:p w14:paraId="3F757555" w14:textId="18231E9D" w:rsidR="00EE0301" w:rsidRDefault="00EE0301" w:rsidP="00EE0301">
                      <w:pPr>
                        <w:jc w:val="center"/>
                      </w:pPr>
                    </w:p>
                    <w:p w14:paraId="165A339F" w14:textId="1D7B1249" w:rsidR="00EE0301" w:rsidRDefault="00EE0301" w:rsidP="00EE0301">
                      <w:pPr>
                        <w:jc w:val="center"/>
                      </w:pPr>
                    </w:p>
                    <w:p w14:paraId="157944DA" w14:textId="685319DD" w:rsidR="00EE0301" w:rsidRDefault="00EE0301" w:rsidP="00EE0301">
                      <w:pPr>
                        <w:jc w:val="center"/>
                      </w:pPr>
                    </w:p>
                    <w:p w14:paraId="571415BD" w14:textId="3892E76D" w:rsidR="00EE0301" w:rsidRDefault="00EE0301" w:rsidP="00EE0301">
                      <w:pPr>
                        <w:jc w:val="center"/>
                      </w:pPr>
                    </w:p>
                    <w:p w14:paraId="76C50C6C" w14:textId="007A848C" w:rsidR="00EE0301" w:rsidRDefault="00EE0301" w:rsidP="00EE0301">
                      <w:pPr>
                        <w:jc w:val="center"/>
                      </w:pPr>
                    </w:p>
                    <w:p w14:paraId="773BA554" w14:textId="77777777" w:rsidR="00EE0301" w:rsidRDefault="00EE0301" w:rsidP="00EE030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82D0A21" w14:textId="4FB0748B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331D4DDE" w14:textId="5A9435FF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099F2E8D" w14:textId="40F553C0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62EBAEE7" w14:textId="26AA754C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04DB6E69" w14:textId="77777777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0336B597" w14:textId="464289BE" w:rsidR="004E2CD7" w:rsidRDefault="004E2CD7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01AB1791" w14:textId="1BB3CB7A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5B91CAD5" w14:textId="031F311D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5EABCFF1" w14:textId="0055496B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62EE3176" w14:textId="66EC606C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153BEE52" w14:textId="37328686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285F8824" w14:textId="73F68F29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54DF200A" w14:textId="0EDCFB20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4E9AA5C8" w14:textId="1DD6DB7A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56AE876C" w14:textId="008E2B9B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692B85F7" w14:textId="45BF3876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53E5E31A" w14:textId="35464D4A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650FD87D" w14:textId="2BF10DA0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59A48146" w14:textId="469810ED" w:rsidR="00EE0301" w:rsidRPr="009531A1" w:rsidRDefault="009531A1" w:rsidP="004E2CD7">
      <w:pPr>
        <w:pStyle w:val="ListParagraph"/>
        <w:ind w:left="2160"/>
        <w:rPr>
          <w:rFonts w:asciiTheme="minorHAnsi" w:hAnsiTheme="minorHAnsi" w:cstheme="minorHAnsi"/>
          <w:b/>
          <w:bCs/>
          <w:sz w:val="28"/>
          <w:szCs w:val="28"/>
        </w:rPr>
      </w:pPr>
      <w:r w:rsidRPr="009531A1">
        <w:rPr>
          <w:rFonts w:asciiTheme="minorHAnsi" w:hAnsiTheme="minorHAnsi" w:cstheme="minorHAnsi"/>
          <w:b/>
          <w:bCs/>
          <w:sz w:val="28"/>
          <w:szCs w:val="28"/>
        </w:rPr>
        <w:t>FIGURE 4: 2-D IMAGE MATRIX TO 1-D ARRAY CONVERSION</w:t>
      </w:r>
    </w:p>
    <w:p w14:paraId="007A0EDE" w14:textId="659914CA" w:rsidR="00EE0301" w:rsidRDefault="00EE0301" w:rsidP="004E2CD7">
      <w:pPr>
        <w:pStyle w:val="ListParagraph"/>
        <w:ind w:left="2160"/>
        <w:rPr>
          <w:rFonts w:asciiTheme="minorHAnsi" w:hAnsiTheme="minorHAnsi" w:cstheme="minorHAnsi"/>
          <w:sz w:val="28"/>
          <w:szCs w:val="28"/>
        </w:rPr>
      </w:pPr>
    </w:p>
    <w:p w14:paraId="3CBF87CA" w14:textId="5B0CC151" w:rsidR="00EE0301" w:rsidRDefault="00EE0301" w:rsidP="00EE0301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ab/>
        <w:t>Now our X_train and Y_train are perfectly ready for training model.</w:t>
      </w:r>
    </w:p>
    <w:p w14:paraId="13611FD0" w14:textId="77777777" w:rsidR="00EE0301" w:rsidRDefault="00EE0301" w:rsidP="00EE0301">
      <w:pPr>
        <w:rPr>
          <w:rFonts w:asciiTheme="minorHAnsi" w:hAnsiTheme="minorHAnsi" w:cstheme="minorHAnsi"/>
          <w:sz w:val="28"/>
          <w:szCs w:val="28"/>
        </w:rPr>
      </w:pPr>
    </w:p>
    <w:p w14:paraId="24E6E99C" w14:textId="0B9143FB" w:rsidR="00EE0301" w:rsidRDefault="00232864" w:rsidP="00EE0301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232864">
        <w:rPr>
          <w:rFonts w:asciiTheme="minorHAnsi" w:hAnsiTheme="minorHAnsi" w:cstheme="minorHAnsi"/>
          <w:b/>
          <w:bCs/>
          <w:sz w:val="28"/>
          <w:szCs w:val="28"/>
        </w:rPr>
        <w:t>BUILDING AND TRAINING MODEL</w:t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</w:p>
    <w:p w14:paraId="5EE9AEDA" w14:textId="45E5C3A7" w:rsidR="00232864" w:rsidRDefault="00232864" w:rsidP="00232864">
      <w:pPr>
        <w:pStyle w:val="ListParagraph"/>
        <w:ind w:left="1352"/>
        <w:rPr>
          <w:rFonts w:asciiTheme="minorHAnsi" w:hAnsiTheme="minorHAnsi" w:cstheme="minorHAnsi"/>
          <w:b/>
          <w:bCs/>
          <w:sz w:val="28"/>
          <w:szCs w:val="28"/>
        </w:rPr>
      </w:pPr>
    </w:p>
    <w:p w14:paraId="1A8FAB12" w14:textId="6E585FD0" w:rsidR="00232864" w:rsidRDefault="0023286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  <w:r w:rsidRPr="00367C43">
        <w:rPr>
          <w:rFonts w:asciiTheme="minorHAnsi" w:hAnsiTheme="minorHAnsi" w:cstheme="minorHAnsi"/>
          <w:sz w:val="28"/>
          <w:szCs w:val="28"/>
        </w:rPr>
        <w:t>Here for defining data</w:t>
      </w:r>
      <w:r w:rsidR="00CD7263" w:rsidRPr="00367C43">
        <w:rPr>
          <w:rFonts w:asciiTheme="minorHAnsi" w:hAnsiTheme="minorHAnsi" w:cstheme="minorHAnsi"/>
          <w:sz w:val="28"/>
          <w:szCs w:val="28"/>
        </w:rPr>
        <w:t xml:space="preserve"> model, I have used Logistic regression. We know that</w:t>
      </w:r>
      <w:r w:rsidR="00367C43" w:rsidRPr="00367C43">
        <w:rPr>
          <w:rFonts w:asciiTheme="minorHAnsi" w:hAnsiTheme="minorHAnsi" w:cstheme="minorHAnsi"/>
          <w:sz w:val="28"/>
          <w:szCs w:val="28"/>
        </w:rPr>
        <w:t xml:space="preserve"> Logistic Regression is the Supervised Learning Algorithm for solving classification problems. Hence can be used in this </w:t>
      </w:r>
      <w:r w:rsidR="00367C43" w:rsidRPr="00367C43">
        <w:rPr>
          <w:rFonts w:asciiTheme="minorHAnsi" w:hAnsiTheme="minorHAnsi" w:cstheme="minorHAnsi"/>
          <w:sz w:val="28"/>
          <w:szCs w:val="28"/>
        </w:rPr>
        <w:lastRenderedPageBreak/>
        <w:t>problem.</w:t>
      </w:r>
      <w:r w:rsidR="00367C43" w:rsidRPr="00367C43">
        <w:rPr>
          <w:rFonts w:asciiTheme="minorHAnsi" w:hAnsiTheme="minorHAnsi" w:cstheme="minorHAnsi"/>
          <w:sz w:val="28"/>
          <w:szCs w:val="28"/>
        </w:rPr>
        <w:br/>
      </w:r>
      <w:r w:rsidR="00367C43" w:rsidRPr="00367C43">
        <w:rPr>
          <w:rFonts w:asciiTheme="minorHAnsi" w:hAnsiTheme="minorHAnsi" w:cstheme="minorHAnsi"/>
          <w:sz w:val="28"/>
          <w:szCs w:val="28"/>
        </w:rPr>
        <w:br/>
        <w:t xml:space="preserve">In backend this regression solver has many parameters that train the model like Regularization parameter, hypothesis function, </w:t>
      </w:r>
      <w:r w:rsidR="00367C43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56C3A05" wp14:editId="7129DEE1">
                <wp:simplePos x="0" y="0"/>
                <wp:positionH relativeFrom="column">
                  <wp:posOffset>-628650</wp:posOffset>
                </wp:positionH>
                <wp:positionV relativeFrom="paragraph">
                  <wp:posOffset>1333500</wp:posOffset>
                </wp:positionV>
                <wp:extent cx="7162800" cy="43815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0" cy="4381500"/>
                        </a:xfrm>
                        <a:prstGeom prst="rect">
                          <a:avLst/>
                        </a:prstGeom>
                        <a:blipFill dpi="0"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6B1F6" id="Rectangle 14" o:spid="_x0000_s1026" style="position:absolute;margin-left:-49.5pt;margin-top:105pt;width:564pt;height:34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" strokecolor="#1f3763 [1604]" strokeweight="1pt">
                <v:fill r:id="rId23" o:title="" recolor="t" rotate="t" type="frame"/>
              </v:rect>
            </w:pict>
          </mc:Fallback>
        </mc:AlternateContent>
      </w:r>
      <w:r w:rsidR="00367C43" w:rsidRPr="00367C43">
        <w:rPr>
          <w:rFonts w:asciiTheme="minorHAnsi" w:hAnsiTheme="minorHAnsi" w:cstheme="minorHAnsi"/>
          <w:sz w:val="28"/>
          <w:szCs w:val="28"/>
        </w:rPr>
        <w:t>theta - fitting parameter etc.</w:t>
      </w:r>
    </w:p>
    <w:p w14:paraId="4F6094FD" w14:textId="47409370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13650E40" w14:textId="26E06992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0A3EC1FC" w14:textId="24A4A003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A9B6728" w14:textId="16D16218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9ACF028" w14:textId="7A862CA2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086B37AB" w14:textId="1443557E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633895A" w14:textId="322945F2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46D1F51" w14:textId="19574E6E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56889EF" w14:textId="56806399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1679D341" w14:textId="5AAA22F4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C0BC946" w14:textId="7B356C13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B801973" w14:textId="0C5D370F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6F15EB9A" w14:textId="36FC52C8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0900826D" w14:textId="739832D0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0E23DA4" w14:textId="72637B97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6D8946D7" w14:textId="466F9107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11B9B2D" w14:textId="5B1CDAD2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D03A372" w14:textId="0FA2419B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EBB8E14" w14:textId="056A94E4" w:rsidR="00367C43" w:rsidRPr="009531A1" w:rsidRDefault="009531A1" w:rsidP="009531A1">
      <w:pPr>
        <w:pStyle w:val="ListParagraph"/>
        <w:ind w:left="1352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531A1">
        <w:rPr>
          <w:rFonts w:asciiTheme="minorHAnsi" w:hAnsiTheme="minorHAnsi" w:cstheme="minorHAnsi"/>
          <w:b/>
          <w:bCs/>
          <w:sz w:val="28"/>
          <w:szCs w:val="28"/>
        </w:rPr>
        <w:t>FIGURE 5: BUILDING AND TRAINING MODEL</w:t>
      </w:r>
    </w:p>
    <w:p w14:paraId="199C1CE2" w14:textId="60336CB2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Even X_train contains </w:t>
      </w:r>
      <w:r w:rsidRPr="00367C43">
        <w:rPr>
          <w:rFonts w:asciiTheme="minorHAnsi" w:hAnsiTheme="minorHAnsi" w:cstheme="minorHAnsi"/>
          <w:sz w:val="28"/>
          <w:szCs w:val="28"/>
        </w:rPr>
        <w:t>697932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gramStart"/>
      <w:r>
        <w:rPr>
          <w:rFonts w:asciiTheme="minorHAnsi" w:hAnsiTheme="minorHAnsi" w:cstheme="minorHAnsi"/>
          <w:sz w:val="28"/>
          <w:szCs w:val="28"/>
        </w:rPr>
        <w:t>images(</w:t>
      </w:r>
      <w:proofErr w:type="gramEnd"/>
      <w:r>
        <w:rPr>
          <w:rFonts w:asciiTheme="minorHAnsi" w:hAnsiTheme="minorHAnsi" w:cstheme="minorHAnsi"/>
          <w:sz w:val="28"/>
          <w:szCs w:val="28"/>
        </w:rPr>
        <w:t>1-D arrays for model) but I used first 30000 images, because training with all the images was taking a lot of time.</w:t>
      </w:r>
    </w:p>
    <w:p w14:paraId="2FDDD6F6" w14:textId="6C8C5D3A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FE16D4F" w14:textId="294A0951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Here solver is </w:t>
      </w:r>
      <w:r w:rsidRPr="00F106C2">
        <w:rPr>
          <w:rFonts w:asciiTheme="minorHAnsi" w:hAnsiTheme="minorHAnsi" w:cstheme="minorHAnsi"/>
          <w:sz w:val="28"/>
          <w:szCs w:val="28"/>
        </w:rPr>
        <w:t xml:space="preserve">Algorithm </w:t>
      </w:r>
      <w:r>
        <w:rPr>
          <w:rFonts w:asciiTheme="minorHAnsi" w:hAnsiTheme="minorHAnsi" w:cstheme="minorHAnsi"/>
          <w:sz w:val="28"/>
          <w:szCs w:val="28"/>
        </w:rPr>
        <w:t xml:space="preserve">used </w:t>
      </w:r>
      <w:r w:rsidRPr="00F106C2">
        <w:rPr>
          <w:rFonts w:asciiTheme="minorHAnsi" w:hAnsiTheme="minorHAnsi" w:cstheme="minorHAnsi"/>
          <w:sz w:val="28"/>
          <w:szCs w:val="28"/>
        </w:rPr>
        <w:t>in the optimization problem</w:t>
      </w:r>
      <w:r>
        <w:rPr>
          <w:rFonts w:asciiTheme="minorHAnsi" w:hAnsiTheme="minorHAnsi" w:cstheme="minorHAnsi"/>
          <w:sz w:val="28"/>
          <w:szCs w:val="28"/>
        </w:rPr>
        <w:t xml:space="preserve">, </w:t>
      </w:r>
      <w:proofErr w:type="gramStart"/>
      <w:r>
        <w:rPr>
          <w:rFonts w:asciiTheme="minorHAnsi" w:hAnsiTheme="minorHAnsi" w:cstheme="minorHAnsi"/>
          <w:sz w:val="28"/>
          <w:szCs w:val="28"/>
        </w:rPr>
        <w:t>And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for multiclass large data classification ‘saga’ is preferred.</w:t>
      </w:r>
    </w:p>
    <w:p w14:paraId="1854207A" w14:textId="6E6E96B3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23983B94" w14:textId="22325BA2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00F2188B" w14:textId="62A432EF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042DBA2" w14:textId="2FF0AEDE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F714C65" w14:textId="788C9F0C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5BE7FD4" w14:textId="2D150EC5" w:rsidR="00F106C2" w:rsidRPr="00F106C2" w:rsidRDefault="006A63B4" w:rsidP="00F106C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D93E9E" wp14:editId="62ED9577">
                <wp:simplePos x="0" y="0"/>
                <wp:positionH relativeFrom="column">
                  <wp:posOffset>-712145</wp:posOffset>
                </wp:positionH>
                <wp:positionV relativeFrom="paragraph">
                  <wp:posOffset>265725</wp:posOffset>
                </wp:positionV>
                <wp:extent cx="7187609" cy="4657060"/>
                <wp:effectExtent l="0" t="0" r="13335" b="107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7609" cy="4657060"/>
                        </a:xfrm>
                        <a:prstGeom prst="rect">
                          <a:avLst/>
                        </a:prstGeom>
                        <a:blipFill dpi="0"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32572" id="Rectangle 15" o:spid="_x0000_s1026" style="position:absolute;margin-left:-56.05pt;margin-top:20.9pt;width:565.95pt;height:366.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" strokecolor="#1f3763 [1604]" strokeweight="1pt">
                <v:fill r:id="rId25" o:title="" recolor="t" rotate="t" type="frame"/>
              </v:rect>
            </w:pict>
          </mc:Fallback>
        </mc:AlternateContent>
      </w:r>
      <w:r w:rsidR="00F106C2">
        <w:rPr>
          <w:rFonts w:asciiTheme="minorHAnsi" w:hAnsiTheme="minorHAnsi" w:cstheme="minorHAnsi"/>
          <w:b/>
          <w:bCs/>
          <w:sz w:val="28"/>
          <w:szCs w:val="28"/>
        </w:rPr>
        <w:t>TESTING AND EVALUATION:</w:t>
      </w:r>
    </w:p>
    <w:p w14:paraId="315E8AF2" w14:textId="32F157B5" w:rsidR="00F106C2" w:rsidRDefault="00F106C2" w:rsidP="00F106C2">
      <w:pPr>
        <w:pStyle w:val="ListParagraph"/>
        <w:ind w:left="1352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   </w:t>
      </w:r>
    </w:p>
    <w:p w14:paraId="113EFE08" w14:textId="75D2A51C" w:rsidR="00F106C2" w:rsidRDefault="00F106C2" w:rsidP="00F106C2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3052901" w14:textId="0802E535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21FCD8F" w14:textId="15ECF427" w:rsidR="00367C43" w:rsidRDefault="00367C43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E5F2D9F" w14:textId="6466021A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86B9B61" w14:textId="13349C5A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645EE071" w14:textId="26D52E49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B5D7B30" w14:textId="2C4BC405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1ABB6A6" w14:textId="638AFF67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6675116B" w14:textId="342A3181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1B9F076" w14:textId="654ACD76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01B9059B" w14:textId="3218C7B4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BB2074D" w14:textId="77CF0DAE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D4CBE07" w14:textId="6422E915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2A54C2F7" w14:textId="10C84CA2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6F30A097" w14:textId="378DB478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25143EC" w14:textId="12A796E5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25480B8" w14:textId="3EDAEF28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015A2FA" w14:textId="091A3BAC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E6FE9DC" w14:textId="77685385" w:rsidR="00F106C2" w:rsidRPr="009531A1" w:rsidRDefault="009531A1" w:rsidP="009531A1">
      <w:pPr>
        <w:pStyle w:val="ListParagraph"/>
        <w:ind w:left="1352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9531A1">
        <w:rPr>
          <w:rFonts w:asciiTheme="minorHAnsi" w:hAnsiTheme="minorHAnsi" w:cstheme="minorHAnsi"/>
          <w:b/>
          <w:bCs/>
          <w:sz w:val="28"/>
          <w:szCs w:val="28"/>
        </w:rPr>
        <w:t>FIGURE 6: TESTING AND EVALUATION</w:t>
      </w:r>
    </w:p>
    <w:p w14:paraId="29B691F7" w14:textId="5C0A6BB3" w:rsidR="00F106C2" w:rsidRPr="006A63B4" w:rsidRDefault="00F106C2" w:rsidP="006A63B4">
      <w:pPr>
        <w:rPr>
          <w:rFonts w:asciiTheme="minorHAnsi" w:hAnsiTheme="minorHAnsi" w:cstheme="minorHAnsi"/>
          <w:sz w:val="28"/>
          <w:szCs w:val="28"/>
        </w:rPr>
      </w:pPr>
    </w:p>
    <w:p w14:paraId="16D289FF" w14:textId="461833AA" w:rsidR="00F106C2" w:rsidRDefault="00F106C2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Here, I have used a list </w:t>
      </w:r>
      <w:r w:rsidR="00C12D7F">
        <w:rPr>
          <w:rFonts w:asciiTheme="minorHAnsi" w:hAnsiTheme="minorHAnsi" w:cstheme="minorHAnsi"/>
          <w:sz w:val="28"/>
          <w:szCs w:val="28"/>
        </w:rPr>
        <w:t xml:space="preserve">of alphanumeric to convert numbers of predictions and </w:t>
      </w:r>
      <w:proofErr w:type="spellStart"/>
      <w:r w:rsidR="00C12D7F">
        <w:rPr>
          <w:rFonts w:asciiTheme="minorHAnsi" w:hAnsiTheme="minorHAnsi" w:cstheme="minorHAnsi"/>
          <w:sz w:val="28"/>
          <w:szCs w:val="28"/>
        </w:rPr>
        <w:t>y_test</w:t>
      </w:r>
      <w:proofErr w:type="spellEnd"/>
      <w:r w:rsidR="00C12D7F">
        <w:rPr>
          <w:rFonts w:asciiTheme="minorHAnsi" w:hAnsiTheme="minorHAnsi" w:cstheme="minorHAnsi"/>
          <w:sz w:val="28"/>
          <w:szCs w:val="28"/>
        </w:rPr>
        <w:t xml:space="preserve"> to their respective digits/alphabets.</w:t>
      </w:r>
    </w:p>
    <w:p w14:paraId="2982D1E8" w14:textId="0FED0FF6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48A12AF" wp14:editId="3ABD9AD3">
                <wp:simplePos x="0" y="0"/>
                <wp:positionH relativeFrom="column">
                  <wp:posOffset>-776177</wp:posOffset>
                </wp:positionH>
                <wp:positionV relativeFrom="paragraph">
                  <wp:posOffset>86227</wp:posOffset>
                </wp:positionV>
                <wp:extent cx="7283303" cy="3359445"/>
                <wp:effectExtent l="0" t="0" r="13335" b="127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3303" cy="3359445"/>
                        </a:xfrm>
                        <a:prstGeom prst="rect">
                          <a:avLst/>
                        </a:prstGeom>
                        <a:blipFill dpi="0"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68225" id="Rectangle 16" o:spid="_x0000_s1026" style="position:absolute;margin-left:-61.1pt;margin-top:6.8pt;width:573.5pt;height:264.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" strokecolor="#1f3763 [1604]" strokeweight="1pt">
                <v:fill r:id="rId27" o:title="" recolor="t" rotate="t" type="frame"/>
              </v:rect>
            </w:pict>
          </mc:Fallback>
        </mc:AlternateContent>
      </w:r>
    </w:p>
    <w:p w14:paraId="263428B0" w14:textId="3A09B111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20DABDCF" w14:textId="02B05F82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434C9F45" w14:textId="6D86F7E0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6DE04D19" w14:textId="50FABAAE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DD89621" w14:textId="39043F90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3074D67" w14:textId="7A315D4E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52D560F6" w14:textId="77777777" w:rsidR="006A63B4" w:rsidRDefault="006A63B4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8793E2D" w14:textId="1E530E9B" w:rsidR="00C12D7F" w:rsidRDefault="00C12D7F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73640402" w14:textId="5EFAA74D" w:rsidR="00C12D7F" w:rsidRDefault="00C12D7F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</w:p>
    <w:p w14:paraId="3DA3D438" w14:textId="77777777" w:rsidR="00C12D7F" w:rsidRDefault="00C12D7F" w:rsidP="00232864">
      <w:pPr>
        <w:pStyle w:val="ListParagraph"/>
        <w:ind w:left="1352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lastRenderedPageBreak/>
        <w:t xml:space="preserve">And we can from both ‘Predictions’ and ‘Actual results’ that, model has done fairly nice. But </w:t>
      </w:r>
      <w:proofErr w:type="gramStart"/>
      <w:r>
        <w:rPr>
          <w:rFonts w:asciiTheme="minorHAnsi" w:hAnsiTheme="minorHAnsi" w:cstheme="minorHAnsi"/>
          <w:sz w:val="28"/>
          <w:szCs w:val="28"/>
        </w:rPr>
        <w:t>It</w:t>
      </w:r>
      <w:proofErr w:type="gramEnd"/>
      <w:r>
        <w:rPr>
          <w:rFonts w:asciiTheme="minorHAnsi" w:hAnsiTheme="minorHAnsi" w:cstheme="minorHAnsi"/>
          <w:sz w:val="28"/>
          <w:szCs w:val="28"/>
        </w:rPr>
        <w:t xml:space="preserve"> sometimes confuses between:</w:t>
      </w:r>
    </w:p>
    <w:p w14:paraId="50F12870" w14:textId="323CD7BB" w:rsidR="00C12D7F" w:rsidRDefault="00C12D7F" w:rsidP="00C12D7F">
      <w:pPr>
        <w:pStyle w:val="ListParagraph"/>
        <w:ind w:left="3667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</w:t>
      </w:r>
    </w:p>
    <w:p w14:paraId="632CFBAC" w14:textId="559945C7" w:rsidR="00C12D7F" w:rsidRDefault="00C12D7F" w:rsidP="00C12D7F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8"/>
          <w:szCs w:val="28"/>
        </w:rPr>
      </w:pPr>
      <w:proofErr w:type="gramStart"/>
      <w:r>
        <w:rPr>
          <w:rFonts w:asciiTheme="minorHAnsi" w:hAnsiTheme="minorHAnsi" w:cstheme="minorHAnsi"/>
          <w:sz w:val="28"/>
          <w:szCs w:val="28"/>
        </w:rPr>
        <w:t>O(</w:t>
      </w:r>
      <w:proofErr w:type="gramEnd"/>
      <w:r>
        <w:rPr>
          <w:rFonts w:asciiTheme="minorHAnsi" w:hAnsiTheme="minorHAnsi" w:cstheme="minorHAnsi"/>
          <w:sz w:val="28"/>
          <w:szCs w:val="28"/>
        </w:rPr>
        <w:t>capital o) ,o(small o),0(zero)</w:t>
      </w:r>
    </w:p>
    <w:p w14:paraId="7416D2C9" w14:textId="570E043C" w:rsidR="00C12D7F" w:rsidRDefault="00C12D7F" w:rsidP="00C12D7F">
      <w:pPr>
        <w:pStyle w:val="ListParagraph"/>
        <w:ind w:left="3667"/>
        <w:rPr>
          <w:rFonts w:asciiTheme="minorHAnsi" w:hAnsiTheme="minorHAnsi" w:cstheme="minorHAnsi"/>
          <w:sz w:val="28"/>
          <w:szCs w:val="28"/>
        </w:rPr>
      </w:pPr>
    </w:p>
    <w:p w14:paraId="2ED1A328" w14:textId="0B3BA262" w:rsidR="00C12D7F" w:rsidRDefault="00C12D7F" w:rsidP="00C12D7F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G, C, c</w:t>
      </w:r>
    </w:p>
    <w:p w14:paraId="09D13D4E" w14:textId="4FC564A9" w:rsidR="00C12D7F" w:rsidRDefault="00C12D7F" w:rsidP="00C12D7F">
      <w:pPr>
        <w:pStyle w:val="ListParagraph"/>
        <w:ind w:left="3667"/>
        <w:rPr>
          <w:rFonts w:asciiTheme="minorHAnsi" w:hAnsiTheme="minorHAnsi" w:cstheme="minorHAnsi"/>
          <w:sz w:val="28"/>
          <w:szCs w:val="28"/>
        </w:rPr>
      </w:pPr>
    </w:p>
    <w:p w14:paraId="77718E64" w14:textId="05EA2BC4" w:rsidR="00C12D7F" w:rsidRDefault="00C12D7F" w:rsidP="00C12D7F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U, 0, O, </w:t>
      </w:r>
      <w:proofErr w:type="gramStart"/>
      <w:r>
        <w:rPr>
          <w:rFonts w:asciiTheme="minorHAnsi" w:hAnsiTheme="minorHAnsi" w:cstheme="minorHAnsi"/>
          <w:sz w:val="28"/>
          <w:szCs w:val="28"/>
        </w:rPr>
        <w:t>u ,etc</w:t>
      </w:r>
      <w:proofErr w:type="gramEnd"/>
    </w:p>
    <w:p w14:paraId="54098E22" w14:textId="77777777" w:rsidR="004C4E8F" w:rsidRPr="004C4E8F" w:rsidRDefault="004C4E8F" w:rsidP="004C4E8F">
      <w:pPr>
        <w:pStyle w:val="ListParagraph"/>
        <w:rPr>
          <w:rFonts w:asciiTheme="minorHAnsi" w:hAnsiTheme="minorHAnsi" w:cstheme="minorHAnsi"/>
          <w:sz w:val="28"/>
          <w:szCs w:val="28"/>
        </w:rPr>
      </w:pPr>
    </w:p>
    <w:p w14:paraId="039DB3DB" w14:textId="77777777" w:rsidR="004C4E8F" w:rsidRDefault="004C4E8F" w:rsidP="004C4E8F">
      <w:pPr>
        <w:pStyle w:val="ListParagraph"/>
        <w:ind w:left="3667"/>
        <w:rPr>
          <w:rFonts w:asciiTheme="minorHAnsi" w:hAnsiTheme="minorHAnsi" w:cstheme="minorHAnsi"/>
          <w:sz w:val="28"/>
          <w:szCs w:val="28"/>
        </w:rPr>
      </w:pPr>
    </w:p>
    <w:p w14:paraId="708BB532" w14:textId="535ABF22" w:rsidR="00C12D7F" w:rsidRDefault="00C12D7F" w:rsidP="00C12D7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t has a score of approximately 70% on test data, which is fairly nice.</w:t>
      </w:r>
    </w:p>
    <w:p w14:paraId="5B634E85" w14:textId="79D860EB" w:rsidR="00CC38AF" w:rsidRDefault="00383F87" w:rsidP="00C12D7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D0B0FDA" wp14:editId="4A114B50">
                <wp:simplePos x="0" y="0"/>
                <wp:positionH relativeFrom="page">
                  <wp:align>right</wp:align>
                </wp:positionH>
                <wp:positionV relativeFrom="paragraph">
                  <wp:posOffset>167581</wp:posOffset>
                </wp:positionV>
                <wp:extent cx="7538380" cy="85060"/>
                <wp:effectExtent l="0" t="0" r="24765" b="1079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8380" cy="8506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007380" id="Rectangle 18" o:spid="_x0000_s1026" style="position:absolute;margin-left:542.35pt;margin-top:13.2pt;width:593.55pt;height:6.7pt;z-index:25168076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" fillcolor="#92d050" strokecolor="#92d050" strokeweight="1pt">
                <w10:wrap anchorx="page"/>
              </v:rect>
            </w:pict>
          </mc:Fallback>
        </mc:AlternateContent>
      </w:r>
    </w:p>
    <w:p w14:paraId="1ACBCD14" w14:textId="17DA9A29" w:rsidR="00CC38AF" w:rsidRDefault="00CC38AF" w:rsidP="00C12D7F">
      <w:pPr>
        <w:rPr>
          <w:rFonts w:asciiTheme="minorHAnsi" w:hAnsiTheme="minorHAnsi" w:cstheme="minorHAnsi"/>
          <w:sz w:val="28"/>
          <w:szCs w:val="28"/>
        </w:rPr>
      </w:pPr>
    </w:p>
    <w:p w14:paraId="3858CF64" w14:textId="42190785" w:rsidR="00383F87" w:rsidRDefault="00383F87" w:rsidP="00C12D7F">
      <w:pPr>
        <w:rPr>
          <w:rFonts w:asciiTheme="minorHAnsi" w:hAnsiTheme="minorHAnsi" w:cstheme="minorHAnsi"/>
          <w:sz w:val="28"/>
          <w:szCs w:val="28"/>
        </w:rPr>
      </w:pPr>
    </w:p>
    <w:p w14:paraId="79B61CFA" w14:textId="354DA7B1" w:rsidR="00383F87" w:rsidRDefault="00383F87" w:rsidP="00C12D7F">
      <w:pPr>
        <w:rPr>
          <w:rFonts w:asciiTheme="minorHAnsi" w:hAnsiTheme="minorHAnsi" w:cstheme="minorHAnsi"/>
          <w:b/>
          <w:bCs/>
          <w:sz w:val="36"/>
          <w:szCs w:val="36"/>
          <w:u w:val="single"/>
        </w:rPr>
      </w:pPr>
      <w:r w:rsidRPr="00383F87">
        <w:rPr>
          <w:rFonts w:asciiTheme="minorHAnsi" w:hAnsiTheme="minorHAnsi" w:cstheme="minorHAnsi"/>
          <w:b/>
          <w:bCs/>
          <w:sz w:val="36"/>
          <w:szCs w:val="36"/>
          <w:u w:val="single"/>
        </w:rPr>
        <w:t xml:space="preserve">REQUIREMENTS: </w:t>
      </w:r>
    </w:p>
    <w:p w14:paraId="7F270285" w14:textId="77777777" w:rsidR="00383F87" w:rsidRPr="00383F87" w:rsidRDefault="00383F87" w:rsidP="00C12D7F">
      <w:pPr>
        <w:rPr>
          <w:rFonts w:asciiTheme="minorHAnsi" w:hAnsiTheme="minorHAnsi" w:cstheme="minorHAnsi"/>
          <w:b/>
          <w:bCs/>
          <w:sz w:val="36"/>
          <w:szCs w:val="36"/>
          <w:u w:val="single"/>
        </w:rPr>
      </w:pPr>
    </w:p>
    <w:p w14:paraId="7F9E57C5" w14:textId="3BAFB043" w:rsidR="00383F87" w:rsidRDefault="003E418D" w:rsidP="00383F8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Jupyter notebook or collab (</w:t>
      </w:r>
      <w:r w:rsidR="00383F87">
        <w:rPr>
          <w:rFonts w:asciiTheme="minorHAnsi" w:hAnsiTheme="minorHAnsi" w:cstheme="minorHAnsi"/>
          <w:sz w:val="28"/>
          <w:szCs w:val="28"/>
        </w:rPr>
        <w:t>PYTHON 3</w:t>
      </w:r>
      <w:r>
        <w:rPr>
          <w:rFonts w:asciiTheme="minorHAnsi" w:hAnsiTheme="minorHAnsi" w:cstheme="minorHAnsi"/>
          <w:sz w:val="28"/>
          <w:szCs w:val="28"/>
        </w:rPr>
        <w:t>.8+</w:t>
      </w:r>
      <w:r w:rsidR="00383F87">
        <w:rPr>
          <w:rFonts w:asciiTheme="minorHAnsi" w:hAnsiTheme="minorHAnsi" w:cstheme="minorHAnsi"/>
          <w:sz w:val="28"/>
          <w:szCs w:val="28"/>
        </w:rPr>
        <w:t xml:space="preserve"> KERNEL</w:t>
      </w:r>
      <w:r>
        <w:rPr>
          <w:rFonts w:asciiTheme="minorHAnsi" w:hAnsiTheme="minorHAnsi" w:cstheme="minorHAnsi"/>
          <w:sz w:val="28"/>
          <w:szCs w:val="28"/>
        </w:rPr>
        <w:t>)</w:t>
      </w:r>
    </w:p>
    <w:p w14:paraId="475C73A9" w14:textId="6619EA98" w:rsidR="00383F87" w:rsidRDefault="00383F87" w:rsidP="00383F8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NumPy, matplotlib, </w:t>
      </w:r>
      <w:proofErr w:type="spellStart"/>
      <w:r>
        <w:rPr>
          <w:rFonts w:asciiTheme="minorHAnsi" w:hAnsiTheme="minorHAnsi" w:cstheme="minorHAnsi"/>
          <w:sz w:val="28"/>
          <w:szCs w:val="28"/>
        </w:rPr>
        <w:t>mnist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>
        <w:rPr>
          <w:rFonts w:asciiTheme="minorHAnsi" w:hAnsiTheme="minorHAnsi" w:cstheme="minorHAnsi"/>
          <w:sz w:val="28"/>
          <w:szCs w:val="28"/>
        </w:rPr>
        <w:t>sklearn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3E418D">
        <w:rPr>
          <w:rFonts w:asciiTheme="minorHAnsi" w:hAnsiTheme="minorHAnsi" w:cstheme="minorHAnsi"/>
          <w:sz w:val="28"/>
          <w:szCs w:val="28"/>
        </w:rPr>
        <w:t>library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3E418D">
        <w:rPr>
          <w:rFonts w:asciiTheme="minorHAnsi" w:hAnsiTheme="minorHAnsi" w:cstheme="minorHAnsi"/>
          <w:sz w:val="28"/>
          <w:szCs w:val="28"/>
        </w:rPr>
        <w:t>packages</w:t>
      </w:r>
      <w:r>
        <w:rPr>
          <w:rFonts w:asciiTheme="minorHAnsi" w:hAnsiTheme="minorHAnsi" w:cstheme="minorHAnsi"/>
          <w:sz w:val="28"/>
          <w:szCs w:val="28"/>
        </w:rPr>
        <w:t xml:space="preserve"> of python</w:t>
      </w:r>
    </w:p>
    <w:p w14:paraId="57E81E26" w14:textId="4D2734DF" w:rsidR="00383F87" w:rsidRPr="00383F87" w:rsidRDefault="003E418D" w:rsidP="00383F87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EMNIST </w:t>
      </w:r>
      <w:proofErr w:type="spellStart"/>
      <w:r>
        <w:rPr>
          <w:rFonts w:asciiTheme="minorHAnsi" w:hAnsiTheme="minorHAnsi" w:cstheme="minorHAnsi"/>
          <w:sz w:val="28"/>
          <w:szCs w:val="28"/>
        </w:rPr>
        <w:t>byclass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Dataset.</w:t>
      </w:r>
    </w:p>
    <w:p w14:paraId="3C68B2DD" w14:textId="1431CB92" w:rsidR="00CC38AF" w:rsidRDefault="00CC38AF" w:rsidP="00C12D7F">
      <w:pPr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5B546A" wp14:editId="27EECD8F">
                <wp:simplePos x="0" y="0"/>
                <wp:positionH relativeFrom="column">
                  <wp:posOffset>-297180</wp:posOffset>
                </wp:positionH>
                <wp:positionV relativeFrom="paragraph">
                  <wp:posOffset>274482</wp:posOffset>
                </wp:positionV>
                <wp:extent cx="6592186" cy="1935126"/>
                <wp:effectExtent l="19050" t="19050" r="18415" b="273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2186" cy="193512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D52EE7" w14:textId="77777777" w:rsidR="009C3250" w:rsidRPr="009C3250" w:rsidRDefault="009C3250" w:rsidP="009C325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5B546A" id="Rectangle 17" o:spid="_x0000_s1030" style="position:absolute;margin-left:-23.4pt;margin-top:21.6pt;width:519.05pt;height:152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" filled="f" strokecolor="red" strokeweight="2.25pt">
                <v:textbox>
                  <w:txbxContent>
                    <w:p w14:paraId="7CD52EE7" w14:textId="77777777" w:rsidR="009C3250" w:rsidRPr="009C3250" w:rsidRDefault="009C3250" w:rsidP="009C325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1FC5C49" w14:textId="596D2B45" w:rsidR="00CC38AF" w:rsidRDefault="00CC38AF" w:rsidP="00C12D7F">
      <w:pPr>
        <w:rPr>
          <w:rFonts w:asciiTheme="minorHAnsi" w:hAnsiTheme="minorHAnsi" w:cstheme="minorHAnsi"/>
          <w:sz w:val="28"/>
          <w:szCs w:val="28"/>
        </w:rPr>
      </w:pPr>
    </w:p>
    <w:p w14:paraId="08EA0737" w14:textId="77777777" w:rsidR="00CC38AF" w:rsidRDefault="00CC38AF" w:rsidP="00C12D7F">
      <w:pPr>
        <w:rPr>
          <w:rFonts w:ascii="Castellar" w:hAnsi="Castellar" w:cstheme="minorHAnsi"/>
          <w:b/>
          <w:bCs/>
          <w:sz w:val="36"/>
          <w:szCs w:val="36"/>
        </w:rPr>
      </w:pPr>
      <w:r w:rsidRPr="00CC38AF">
        <w:rPr>
          <w:rFonts w:ascii="Castellar" w:hAnsi="Castellar" w:cstheme="minorHAnsi"/>
          <w:b/>
          <w:bCs/>
          <w:sz w:val="36"/>
          <w:szCs w:val="36"/>
        </w:rPr>
        <w:t>MY CODE AND DATASET FOLDER LINK:</w:t>
      </w:r>
    </w:p>
    <w:p w14:paraId="0FD18A81" w14:textId="77777777" w:rsidR="00CC38AF" w:rsidRDefault="00CC38AF" w:rsidP="00C12D7F">
      <w:pPr>
        <w:rPr>
          <w:rFonts w:ascii="Castellar" w:hAnsi="Castellar" w:cstheme="minorHAnsi"/>
          <w:b/>
          <w:bCs/>
          <w:sz w:val="36"/>
          <w:szCs w:val="36"/>
        </w:rPr>
      </w:pPr>
    </w:p>
    <w:p w14:paraId="4C21CC3C" w14:textId="145BFBAD" w:rsidR="00CC38AF" w:rsidRDefault="00CC38AF" w:rsidP="00C12D7F">
      <w:pPr>
        <w:rPr>
          <w:rFonts w:asciiTheme="minorHAnsi" w:hAnsiTheme="minorHAnsi" w:cstheme="minorHAnsi"/>
          <w:b/>
          <w:bCs/>
          <w:color w:val="00B0F0"/>
          <w:sz w:val="28"/>
          <w:szCs w:val="28"/>
        </w:rPr>
      </w:pPr>
      <w:r w:rsidRPr="00CC38AF">
        <w:rPr>
          <w:rFonts w:ascii="Castellar" w:hAnsi="Castellar" w:cstheme="minorHAnsi"/>
          <w:b/>
          <w:bCs/>
          <w:sz w:val="36"/>
          <w:szCs w:val="36"/>
        </w:rPr>
        <w:t xml:space="preserve"> </w:t>
      </w:r>
      <w:hyperlink r:id="rId28" w:history="1">
        <w:r w:rsidRPr="00865EDE">
          <w:rPr>
            <w:rStyle w:val="Hyperlink"/>
            <w:rFonts w:asciiTheme="minorHAnsi" w:hAnsiTheme="minorHAnsi" w:cstheme="minorHAnsi"/>
            <w:b/>
            <w:bCs/>
            <w:sz w:val="28"/>
            <w:szCs w:val="28"/>
          </w:rPr>
          <w:t>https://drive.google.com/drive/folders/1e8Fo6lbo7gtZBo5FWwr1XDjluCBjVHWJ?usp=sharing</w:t>
        </w:r>
      </w:hyperlink>
    </w:p>
    <w:p w14:paraId="1E997522" w14:textId="27D2DC66" w:rsidR="00CC38AF" w:rsidRDefault="00CC38AF" w:rsidP="00C12D7F">
      <w:pPr>
        <w:rPr>
          <w:rFonts w:asciiTheme="minorHAnsi" w:hAnsiTheme="minorHAnsi" w:cstheme="minorHAnsi"/>
          <w:b/>
          <w:bCs/>
          <w:color w:val="00B0F0"/>
          <w:sz w:val="28"/>
          <w:szCs w:val="28"/>
        </w:rPr>
      </w:pPr>
    </w:p>
    <w:p w14:paraId="5F5E0E41" w14:textId="77777777" w:rsidR="00CC38AF" w:rsidRPr="00CC38AF" w:rsidRDefault="00CC38AF" w:rsidP="00C12D7F">
      <w:pPr>
        <w:rPr>
          <w:rFonts w:asciiTheme="minorHAnsi" w:hAnsiTheme="minorHAnsi" w:cstheme="minorHAnsi"/>
          <w:b/>
          <w:bCs/>
          <w:color w:val="00B0F0"/>
          <w:sz w:val="28"/>
          <w:szCs w:val="28"/>
        </w:rPr>
      </w:pPr>
    </w:p>
    <w:sectPr w:rsidR="00CC38AF" w:rsidRPr="00CC3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81" type="#_x0000_t75" style="width:11.25pt;height:11.25pt" o:bullet="t">
        <v:imagedata r:id="rId1" o:title="mso4A22"/>
      </v:shape>
    </w:pict>
  </w:numPicBullet>
  <w:abstractNum w:abstractNumId="0" w15:restartNumberingAfterBreak="0">
    <w:nsid w:val="03D248EF"/>
    <w:multiLevelType w:val="hybridMultilevel"/>
    <w:tmpl w:val="C64AAEF8"/>
    <w:lvl w:ilvl="0" w:tplc="E61C47DE">
      <w:start w:val="1"/>
      <w:numFmt w:val="lowerLetter"/>
      <w:lvlText w:val="%1."/>
      <w:lvlJc w:val="left"/>
      <w:pPr>
        <w:ind w:left="2486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3206" w:hanging="360"/>
      </w:pPr>
    </w:lvl>
    <w:lvl w:ilvl="2" w:tplc="4009001B" w:tentative="1">
      <w:start w:val="1"/>
      <w:numFmt w:val="lowerRoman"/>
      <w:lvlText w:val="%3."/>
      <w:lvlJc w:val="right"/>
      <w:pPr>
        <w:ind w:left="3926" w:hanging="180"/>
      </w:pPr>
    </w:lvl>
    <w:lvl w:ilvl="3" w:tplc="4009000F" w:tentative="1">
      <w:start w:val="1"/>
      <w:numFmt w:val="decimal"/>
      <w:lvlText w:val="%4."/>
      <w:lvlJc w:val="left"/>
      <w:pPr>
        <w:ind w:left="4646" w:hanging="360"/>
      </w:pPr>
    </w:lvl>
    <w:lvl w:ilvl="4" w:tplc="40090019" w:tentative="1">
      <w:start w:val="1"/>
      <w:numFmt w:val="lowerLetter"/>
      <w:lvlText w:val="%5."/>
      <w:lvlJc w:val="left"/>
      <w:pPr>
        <w:ind w:left="5366" w:hanging="360"/>
      </w:pPr>
    </w:lvl>
    <w:lvl w:ilvl="5" w:tplc="4009001B" w:tentative="1">
      <w:start w:val="1"/>
      <w:numFmt w:val="lowerRoman"/>
      <w:lvlText w:val="%6."/>
      <w:lvlJc w:val="right"/>
      <w:pPr>
        <w:ind w:left="6086" w:hanging="180"/>
      </w:pPr>
    </w:lvl>
    <w:lvl w:ilvl="6" w:tplc="4009000F" w:tentative="1">
      <w:start w:val="1"/>
      <w:numFmt w:val="decimal"/>
      <w:lvlText w:val="%7."/>
      <w:lvlJc w:val="left"/>
      <w:pPr>
        <w:ind w:left="6806" w:hanging="360"/>
      </w:pPr>
    </w:lvl>
    <w:lvl w:ilvl="7" w:tplc="40090019" w:tentative="1">
      <w:start w:val="1"/>
      <w:numFmt w:val="lowerLetter"/>
      <w:lvlText w:val="%8."/>
      <w:lvlJc w:val="left"/>
      <w:pPr>
        <w:ind w:left="7526" w:hanging="360"/>
      </w:pPr>
    </w:lvl>
    <w:lvl w:ilvl="8" w:tplc="4009001B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1" w15:restartNumberingAfterBreak="0">
    <w:nsid w:val="0E341E9C"/>
    <w:multiLevelType w:val="hybridMultilevel"/>
    <w:tmpl w:val="A8544EFA"/>
    <w:lvl w:ilvl="0" w:tplc="1B16879A">
      <w:start w:val="1"/>
      <w:numFmt w:val="upperLetter"/>
      <w:lvlText w:val="%1."/>
      <w:lvlJc w:val="left"/>
      <w:pPr>
        <w:ind w:left="1352" w:hanging="360"/>
      </w:pPr>
      <w:rPr>
        <w:rFonts w:hint="default"/>
        <w:color w:val="222222"/>
      </w:rPr>
    </w:lvl>
    <w:lvl w:ilvl="1" w:tplc="40090019" w:tentative="1">
      <w:start w:val="1"/>
      <w:numFmt w:val="lowerLetter"/>
      <w:lvlText w:val="%2."/>
      <w:lvlJc w:val="left"/>
      <w:pPr>
        <w:ind w:left="2072" w:hanging="360"/>
      </w:pPr>
    </w:lvl>
    <w:lvl w:ilvl="2" w:tplc="4009001B" w:tentative="1">
      <w:start w:val="1"/>
      <w:numFmt w:val="lowerRoman"/>
      <w:lvlText w:val="%3."/>
      <w:lvlJc w:val="right"/>
      <w:pPr>
        <w:ind w:left="2792" w:hanging="180"/>
      </w:pPr>
    </w:lvl>
    <w:lvl w:ilvl="3" w:tplc="4009000F" w:tentative="1">
      <w:start w:val="1"/>
      <w:numFmt w:val="decimal"/>
      <w:lvlText w:val="%4."/>
      <w:lvlJc w:val="left"/>
      <w:pPr>
        <w:ind w:left="3512" w:hanging="360"/>
      </w:pPr>
    </w:lvl>
    <w:lvl w:ilvl="4" w:tplc="40090019" w:tentative="1">
      <w:start w:val="1"/>
      <w:numFmt w:val="lowerLetter"/>
      <w:lvlText w:val="%5."/>
      <w:lvlJc w:val="left"/>
      <w:pPr>
        <w:ind w:left="4232" w:hanging="360"/>
      </w:pPr>
    </w:lvl>
    <w:lvl w:ilvl="5" w:tplc="4009001B" w:tentative="1">
      <w:start w:val="1"/>
      <w:numFmt w:val="lowerRoman"/>
      <w:lvlText w:val="%6."/>
      <w:lvlJc w:val="right"/>
      <w:pPr>
        <w:ind w:left="4952" w:hanging="180"/>
      </w:pPr>
    </w:lvl>
    <w:lvl w:ilvl="6" w:tplc="4009000F" w:tentative="1">
      <w:start w:val="1"/>
      <w:numFmt w:val="decimal"/>
      <w:lvlText w:val="%7."/>
      <w:lvlJc w:val="left"/>
      <w:pPr>
        <w:ind w:left="5672" w:hanging="360"/>
      </w:pPr>
    </w:lvl>
    <w:lvl w:ilvl="7" w:tplc="40090019" w:tentative="1">
      <w:start w:val="1"/>
      <w:numFmt w:val="lowerLetter"/>
      <w:lvlText w:val="%8."/>
      <w:lvlJc w:val="left"/>
      <w:pPr>
        <w:ind w:left="6392" w:hanging="360"/>
      </w:pPr>
    </w:lvl>
    <w:lvl w:ilvl="8" w:tplc="4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" w15:restartNumberingAfterBreak="0">
    <w:nsid w:val="1D295BF2"/>
    <w:multiLevelType w:val="hybridMultilevel"/>
    <w:tmpl w:val="1FA66A88"/>
    <w:lvl w:ilvl="0" w:tplc="40090009">
      <w:start w:val="1"/>
      <w:numFmt w:val="bullet"/>
      <w:lvlText w:val=""/>
      <w:lvlJc w:val="left"/>
      <w:pPr>
        <w:ind w:left="366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9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27" w:hanging="360"/>
      </w:pPr>
      <w:rPr>
        <w:rFonts w:ascii="Wingdings" w:hAnsi="Wingdings" w:hint="default"/>
      </w:rPr>
    </w:lvl>
  </w:abstractNum>
  <w:abstractNum w:abstractNumId="3" w15:restartNumberingAfterBreak="0">
    <w:nsid w:val="2EED69E2"/>
    <w:multiLevelType w:val="hybridMultilevel"/>
    <w:tmpl w:val="AA3ADD7C"/>
    <w:lvl w:ilvl="0" w:tplc="40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20B028D"/>
    <w:multiLevelType w:val="hybridMultilevel"/>
    <w:tmpl w:val="3082360E"/>
    <w:lvl w:ilvl="0" w:tplc="40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CB367DD"/>
    <w:multiLevelType w:val="hybridMultilevel"/>
    <w:tmpl w:val="DEB8F2F6"/>
    <w:lvl w:ilvl="0" w:tplc="ECA28F96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DAE6B95"/>
    <w:multiLevelType w:val="hybridMultilevel"/>
    <w:tmpl w:val="6C2C4D16"/>
    <w:lvl w:ilvl="0" w:tplc="B5E6E3F6">
      <w:start w:val="1"/>
      <w:numFmt w:val="upperLetter"/>
      <w:lvlText w:val="%1."/>
      <w:lvlJc w:val="left"/>
      <w:pPr>
        <w:ind w:left="1352" w:hanging="360"/>
      </w:pPr>
      <w:rPr>
        <w:rFonts w:hint="default"/>
        <w:b/>
        <w:bCs/>
        <w:sz w:val="28"/>
      </w:rPr>
    </w:lvl>
    <w:lvl w:ilvl="1" w:tplc="40090019" w:tentative="1">
      <w:start w:val="1"/>
      <w:numFmt w:val="lowerLetter"/>
      <w:lvlText w:val="%2."/>
      <w:lvlJc w:val="left"/>
      <w:pPr>
        <w:ind w:left="2072" w:hanging="360"/>
      </w:pPr>
    </w:lvl>
    <w:lvl w:ilvl="2" w:tplc="4009001B" w:tentative="1">
      <w:start w:val="1"/>
      <w:numFmt w:val="lowerRoman"/>
      <w:lvlText w:val="%3."/>
      <w:lvlJc w:val="right"/>
      <w:pPr>
        <w:ind w:left="2792" w:hanging="180"/>
      </w:pPr>
    </w:lvl>
    <w:lvl w:ilvl="3" w:tplc="4009000F" w:tentative="1">
      <w:start w:val="1"/>
      <w:numFmt w:val="decimal"/>
      <w:lvlText w:val="%4."/>
      <w:lvlJc w:val="left"/>
      <w:pPr>
        <w:ind w:left="3512" w:hanging="360"/>
      </w:pPr>
    </w:lvl>
    <w:lvl w:ilvl="4" w:tplc="40090019" w:tentative="1">
      <w:start w:val="1"/>
      <w:numFmt w:val="lowerLetter"/>
      <w:lvlText w:val="%5."/>
      <w:lvlJc w:val="left"/>
      <w:pPr>
        <w:ind w:left="4232" w:hanging="360"/>
      </w:pPr>
    </w:lvl>
    <w:lvl w:ilvl="5" w:tplc="4009001B" w:tentative="1">
      <w:start w:val="1"/>
      <w:numFmt w:val="lowerRoman"/>
      <w:lvlText w:val="%6."/>
      <w:lvlJc w:val="right"/>
      <w:pPr>
        <w:ind w:left="4952" w:hanging="180"/>
      </w:pPr>
    </w:lvl>
    <w:lvl w:ilvl="6" w:tplc="4009000F" w:tentative="1">
      <w:start w:val="1"/>
      <w:numFmt w:val="decimal"/>
      <w:lvlText w:val="%7."/>
      <w:lvlJc w:val="left"/>
      <w:pPr>
        <w:ind w:left="5672" w:hanging="360"/>
      </w:pPr>
    </w:lvl>
    <w:lvl w:ilvl="7" w:tplc="40090019" w:tentative="1">
      <w:start w:val="1"/>
      <w:numFmt w:val="lowerLetter"/>
      <w:lvlText w:val="%8."/>
      <w:lvlJc w:val="left"/>
      <w:pPr>
        <w:ind w:left="6392" w:hanging="360"/>
      </w:pPr>
    </w:lvl>
    <w:lvl w:ilvl="8" w:tplc="4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5CEC01F8"/>
    <w:multiLevelType w:val="hybridMultilevel"/>
    <w:tmpl w:val="84E61358"/>
    <w:lvl w:ilvl="0" w:tplc="40090007">
      <w:start w:val="1"/>
      <w:numFmt w:val="bullet"/>
      <w:lvlText w:val=""/>
      <w:lvlPicBulletId w:val="0"/>
      <w:lvlJc w:val="left"/>
      <w:pPr>
        <w:ind w:left="29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71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5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MDQzMTM3NDG1MDNW0lEKTi0uzszPAykwqgUAOSZkKiwAAAA="/>
  </w:docVars>
  <w:rsids>
    <w:rsidRoot w:val="00452F95"/>
    <w:rsid w:val="000040E3"/>
    <w:rsid w:val="00066473"/>
    <w:rsid w:val="000A52C8"/>
    <w:rsid w:val="00104BD4"/>
    <w:rsid w:val="001650D7"/>
    <w:rsid w:val="002100AE"/>
    <w:rsid w:val="0022516D"/>
    <w:rsid w:val="00232864"/>
    <w:rsid w:val="00290E37"/>
    <w:rsid w:val="00294672"/>
    <w:rsid w:val="002D1651"/>
    <w:rsid w:val="0036797E"/>
    <w:rsid w:val="00367C43"/>
    <w:rsid w:val="00383F87"/>
    <w:rsid w:val="0039048A"/>
    <w:rsid w:val="003E418D"/>
    <w:rsid w:val="00447352"/>
    <w:rsid w:val="00452F95"/>
    <w:rsid w:val="004C4E8F"/>
    <w:rsid w:val="004E2CD7"/>
    <w:rsid w:val="00524346"/>
    <w:rsid w:val="006A63B4"/>
    <w:rsid w:val="007173D6"/>
    <w:rsid w:val="0080645E"/>
    <w:rsid w:val="009531A1"/>
    <w:rsid w:val="00955E76"/>
    <w:rsid w:val="009655FA"/>
    <w:rsid w:val="009C3250"/>
    <w:rsid w:val="00A55679"/>
    <w:rsid w:val="00B46618"/>
    <w:rsid w:val="00B57D19"/>
    <w:rsid w:val="00BC43A4"/>
    <w:rsid w:val="00BE53A3"/>
    <w:rsid w:val="00C12D7F"/>
    <w:rsid w:val="00CC38AF"/>
    <w:rsid w:val="00CD7263"/>
    <w:rsid w:val="00CD7603"/>
    <w:rsid w:val="00D20DF8"/>
    <w:rsid w:val="00DD4576"/>
    <w:rsid w:val="00DF50FC"/>
    <w:rsid w:val="00EE0301"/>
    <w:rsid w:val="00F106C2"/>
    <w:rsid w:val="00F27E8D"/>
    <w:rsid w:val="00FB10F2"/>
    <w:rsid w:val="00FF3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7B1D6"/>
  <w15:chartTrackingRefBased/>
  <w15:docId w15:val="{02C3DE6C-82CB-4A05-A2E2-8EA1CA6CA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352"/>
    <w:pPr>
      <w:spacing w:after="0" w:line="276" w:lineRule="auto"/>
    </w:pPr>
    <w:rPr>
      <w:rFonts w:ascii="Arial" w:eastAsia="Arial" w:hAnsi="Arial" w:cs="Arial"/>
      <w:lang w:val="en-GB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603"/>
    <w:pPr>
      <w:ind w:left="720"/>
      <w:contextualSpacing/>
    </w:pPr>
  </w:style>
  <w:style w:type="table" w:styleId="TableGrid">
    <w:name w:val="Table Grid"/>
    <w:basedOn w:val="TableNormal"/>
    <w:uiPriority w:val="39"/>
    <w:rsid w:val="00BC4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C3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3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settings" Target="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hyperlink" Target="https://drive.google.com/drive/folders/1e8Fo6lbo7gtZBo5FWwr1XDjluCBjVHWJ?usp=sharing" TargetMode="Externa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2</Pages>
  <Words>852</Words>
  <Characters>4417</Characters>
  <Application>Microsoft Office Word</Application>
  <DocSecurity>0</DocSecurity>
  <Lines>490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yush Singh</dc:creator>
  <cp:keywords/>
  <dc:description/>
  <cp:lastModifiedBy>Pratyush Singh</cp:lastModifiedBy>
  <cp:revision>18</cp:revision>
  <cp:lastPrinted>2021-12-20T18:21:00Z</cp:lastPrinted>
  <dcterms:created xsi:type="dcterms:W3CDTF">2021-12-20T13:47:00Z</dcterms:created>
  <dcterms:modified xsi:type="dcterms:W3CDTF">2021-12-20T18:22:00Z</dcterms:modified>
</cp:coreProperties>
</file>